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215D7C95" w:rsidR="004D242F" w:rsidRPr="00C320E1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C320E1">
        <w:rPr>
          <w:rFonts w:ascii="Calibri" w:hAnsi="Calibri" w:cs="Calibri"/>
          <w:sz w:val="40"/>
          <w:szCs w:val="40"/>
        </w:rPr>
        <w:t>RF</w:t>
      </w:r>
      <w:r w:rsidR="00E83ABA" w:rsidRPr="00C320E1">
        <w:rPr>
          <w:rFonts w:ascii="Calibri" w:hAnsi="Calibri" w:cs="Calibri"/>
          <w:sz w:val="40"/>
          <w:szCs w:val="40"/>
        </w:rPr>
        <w:t>Q</w:t>
      </w:r>
      <w:r w:rsidRPr="00C320E1">
        <w:rPr>
          <w:rFonts w:ascii="Calibri" w:hAnsi="Calibri" w:cs="Calibri"/>
          <w:sz w:val="40"/>
          <w:szCs w:val="40"/>
        </w:rPr>
        <w:t xml:space="preserve"> No. 90</w:t>
      </w:r>
      <w:r w:rsidR="00C320E1" w:rsidRPr="00C320E1">
        <w:rPr>
          <w:rFonts w:ascii="Calibri" w:hAnsi="Calibri" w:cs="Calibri"/>
          <w:sz w:val="40"/>
          <w:szCs w:val="40"/>
        </w:rPr>
        <w:t>2377</w:t>
      </w:r>
    </w:p>
    <w:p w14:paraId="76684BAD" w14:textId="77777777" w:rsidR="004D242F" w:rsidRPr="00C320E1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C320E1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C320E1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C320E1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7CFFE9E1" w:rsidR="004D242F" w:rsidRPr="00C320E1" w:rsidRDefault="00C320E1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C320E1">
        <w:rPr>
          <w:rFonts w:ascii="Calibri" w:hAnsi="Calibri" w:cs="Calibri"/>
          <w:sz w:val="40"/>
          <w:szCs w:val="40"/>
        </w:rPr>
        <w:t>RUGGED PATROL VEHICLE LAPTOPS</w:t>
      </w:r>
    </w:p>
    <w:p w14:paraId="1FD9350F" w14:textId="77777777" w:rsidR="004D242F" w:rsidRPr="00C320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07C1348A" w:rsidR="004D242F" w:rsidRPr="00C320E1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C320E1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C320E1">
        <w:rPr>
          <w:rFonts w:ascii="Calibri" w:hAnsi="Calibri" w:cs="Calibri"/>
          <w:b/>
          <w:sz w:val="28"/>
          <w:szCs w:val="28"/>
        </w:rPr>
        <w:t xml:space="preserve"> Held on </w:t>
      </w:r>
      <w:r w:rsidR="00C320E1" w:rsidRPr="00C320E1">
        <w:rPr>
          <w:rFonts w:ascii="Calibri" w:hAnsi="Calibri" w:cs="Calibri"/>
          <w:b/>
          <w:sz w:val="28"/>
          <w:szCs w:val="28"/>
        </w:rPr>
        <w:t>October 26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CBD1393" w:rsidR="004D242F" w:rsidRPr="00C367AB" w:rsidRDefault="004D242F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</w:t>
            </w:r>
            <w:r w:rsidRPr="00C320E1">
              <w:rPr>
                <w:rFonts w:ascii="Calibri" w:hAnsi="Calibri" w:cs="Calibri"/>
                <w:b/>
                <w:sz w:val="28"/>
                <w:szCs w:val="28"/>
              </w:rPr>
              <w:t>A), RF</w:t>
            </w:r>
            <w:r w:rsidR="00E83ABA" w:rsidRPr="00C320E1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C320E1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C320E1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C320E1">
              <w:rPr>
                <w:rFonts w:ascii="Calibri" w:hAnsi="Calibri" w:cs="Calibri"/>
                <w:b/>
                <w:sz w:val="28"/>
                <w:szCs w:val="28"/>
              </w:rPr>
              <w:t>Q&amp;A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585C15E5" w:rsidR="00EB4385" w:rsidRPr="00C320E1" w:rsidRDefault="00EB4385" w:rsidP="00CD5814">
      <w:pPr>
        <w:spacing w:after="240"/>
        <w:rPr>
          <w:rFonts w:ascii="Calibri" w:hAnsi="Calibri" w:cs="Calibri"/>
          <w:sz w:val="24"/>
          <w:szCs w:val="24"/>
        </w:rPr>
      </w:pPr>
      <w:r w:rsidRPr="00A2615E">
        <w:rPr>
          <w:rFonts w:ascii="Calibri" w:hAnsi="Calibri" w:cs="Calibri"/>
          <w:sz w:val="24"/>
          <w:szCs w:val="24"/>
        </w:rPr>
        <w:lastRenderedPageBreak/>
        <w:t>Thank you for your participation and interest in the County of Alameda</w:t>
      </w:r>
      <w:r w:rsidR="00FD5CD9" w:rsidRPr="00A2615E">
        <w:rPr>
          <w:rFonts w:ascii="Calibri" w:hAnsi="Calibri" w:cs="Calibri"/>
          <w:sz w:val="24"/>
          <w:szCs w:val="24"/>
        </w:rPr>
        <w:t xml:space="preserve"> Request f</w:t>
      </w:r>
      <w:r w:rsidR="00FD5CD9" w:rsidRPr="00C320E1">
        <w:rPr>
          <w:rFonts w:ascii="Calibri" w:hAnsi="Calibri" w:cs="Calibri"/>
          <w:sz w:val="24"/>
          <w:szCs w:val="24"/>
        </w:rPr>
        <w:t xml:space="preserve">or Quotation (RFQ) </w:t>
      </w:r>
      <w:r w:rsidR="00FD5CD9" w:rsidRPr="00A2615E">
        <w:rPr>
          <w:rFonts w:ascii="Calibri" w:hAnsi="Calibri" w:cs="Calibri"/>
          <w:sz w:val="24"/>
          <w:szCs w:val="24"/>
        </w:rPr>
        <w:t>for</w:t>
      </w:r>
      <w:r w:rsidR="00FD5CD9" w:rsidRPr="00C320E1">
        <w:rPr>
          <w:rFonts w:ascii="Calibri" w:hAnsi="Calibri" w:cs="Calibri"/>
          <w:sz w:val="24"/>
          <w:szCs w:val="24"/>
        </w:rPr>
        <w:t xml:space="preserve"> </w:t>
      </w:r>
      <w:r w:rsidR="00C320E1" w:rsidRPr="00C320E1">
        <w:rPr>
          <w:rFonts w:ascii="Calibri" w:hAnsi="Calibri" w:cs="Calibri"/>
          <w:sz w:val="24"/>
          <w:szCs w:val="24"/>
        </w:rPr>
        <w:t>Rugged Patrol Vehicle Laptops</w:t>
      </w:r>
      <w:r w:rsidRPr="00C320E1">
        <w:rPr>
          <w:rFonts w:ascii="Calibri" w:hAnsi="Calibri" w:cs="Calibri"/>
          <w:sz w:val="24"/>
          <w:szCs w:val="24"/>
        </w:rPr>
        <w:t xml:space="preserve">.  </w:t>
      </w:r>
    </w:p>
    <w:p w14:paraId="37FFB695" w14:textId="6FA2C2B8" w:rsidR="00EB4385" w:rsidRPr="00A2615E" w:rsidRDefault="00EB4385" w:rsidP="00EB4385">
      <w:pPr>
        <w:spacing w:after="240"/>
        <w:rPr>
          <w:rFonts w:ascii="Calibri" w:hAnsi="Calibri" w:cs="Calibri"/>
          <w:sz w:val="24"/>
          <w:szCs w:val="24"/>
        </w:rPr>
      </w:pPr>
      <w:r w:rsidRPr="00A2615E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2615E">
        <w:rPr>
          <w:rFonts w:ascii="Calibri" w:hAnsi="Calibri" w:cs="Calibri"/>
          <w:sz w:val="24"/>
          <w:szCs w:val="24"/>
        </w:rPr>
        <w:t>taken verbatim</w:t>
      </w:r>
      <w:r w:rsidRPr="00A2615E">
        <w:rPr>
          <w:rFonts w:ascii="Calibri" w:hAnsi="Calibri" w:cs="Calibri"/>
          <w:sz w:val="24"/>
          <w:szCs w:val="24"/>
        </w:rPr>
        <w:t xml:space="preserve"> from written questions emailed by </w:t>
      </w:r>
      <w:r w:rsidR="00FD5CD9" w:rsidRPr="00A2615E">
        <w:rPr>
          <w:rFonts w:ascii="Calibri" w:hAnsi="Calibri" w:cs="Calibri"/>
          <w:sz w:val="24"/>
          <w:szCs w:val="24"/>
        </w:rPr>
        <w:t xml:space="preserve">potential </w:t>
      </w:r>
      <w:r w:rsidRPr="00A2615E">
        <w:rPr>
          <w:rFonts w:ascii="Calibri" w:hAnsi="Calibri" w:cs="Calibri"/>
          <w:sz w:val="24"/>
          <w:szCs w:val="24"/>
        </w:rPr>
        <w:t xml:space="preserve">Bidders. </w:t>
      </w:r>
      <w:r w:rsidR="008723BA" w:rsidRPr="00A2615E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2615E">
        <w:rPr>
          <w:rFonts w:ascii="Calibri" w:hAnsi="Calibri" w:cs="Calibri"/>
          <w:sz w:val="24"/>
          <w:szCs w:val="24"/>
        </w:rPr>
        <w:t>. The Questions and Answers are the final stance</w:t>
      </w:r>
      <w:r w:rsidR="008723BA" w:rsidRPr="00A2615E">
        <w:rPr>
          <w:rFonts w:ascii="Calibri" w:hAnsi="Calibri" w:cs="Calibri"/>
          <w:sz w:val="24"/>
          <w:szCs w:val="24"/>
        </w:rPr>
        <w:t>s</w:t>
      </w:r>
      <w:r w:rsidRPr="00A2615E">
        <w:rPr>
          <w:rFonts w:ascii="Calibri" w:hAnsi="Calibri" w:cs="Calibri"/>
          <w:sz w:val="24"/>
          <w:szCs w:val="24"/>
        </w:rPr>
        <w:t xml:space="preserve"> of the County. Please consider this document in preparation </w:t>
      </w:r>
      <w:r w:rsidR="008723BA" w:rsidRPr="00A2615E">
        <w:rPr>
          <w:rFonts w:ascii="Calibri" w:hAnsi="Calibri" w:cs="Calibri"/>
          <w:sz w:val="24"/>
          <w:szCs w:val="24"/>
        </w:rPr>
        <w:t>for</w:t>
      </w:r>
      <w:r w:rsidRPr="00A2615E">
        <w:rPr>
          <w:rFonts w:ascii="Calibri" w:hAnsi="Calibri" w:cs="Calibri"/>
          <w:sz w:val="24"/>
          <w:szCs w:val="24"/>
        </w:rPr>
        <w:t xml:space="preserve"> your bid response. </w:t>
      </w:r>
    </w:p>
    <w:p w14:paraId="24DE5580" w14:textId="77777777" w:rsidR="00EB4385" w:rsidRPr="00A2615E" w:rsidRDefault="00EB4385" w:rsidP="00EB4385">
      <w:pPr>
        <w:rPr>
          <w:rFonts w:ascii="Calibri" w:hAnsi="Calibri" w:cs="Calibri"/>
          <w:sz w:val="24"/>
          <w:szCs w:val="24"/>
        </w:rPr>
      </w:pPr>
    </w:p>
    <w:p w14:paraId="556E7B61" w14:textId="31446642" w:rsidR="004D242F" w:rsidRPr="00A2615E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A2615E">
        <w:rPr>
          <w:rFonts w:ascii="Calibri" w:hAnsi="Calibri" w:cs="Calibri"/>
          <w:b/>
          <w:sz w:val="24"/>
          <w:szCs w:val="24"/>
        </w:rPr>
        <w:t>Questions and Answers:</w:t>
      </w:r>
    </w:p>
    <w:p w14:paraId="5932B524" w14:textId="2AC6F6F1" w:rsidR="00740D2D" w:rsidRPr="00740D2D" w:rsidRDefault="00740D2D" w:rsidP="00740D2D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740D2D">
        <w:rPr>
          <w:rFonts w:asciiTheme="minorHAnsi" w:hAnsiTheme="minorHAnsi" w:cstheme="minorHAnsi"/>
          <w:sz w:val="24"/>
          <w:szCs w:val="24"/>
        </w:rPr>
        <w:t xml:space="preserve">Can you please provide the full manufacture SKU </w:t>
      </w:r>
      <w:proofErr w:type="gramStart"/>
      <w:r w:rsidRPr="00740D2D">
        <w:rPr>
          <w:rFonts w:asciiTheme="minorHAnsi" w:hAnsiTheme="minorHAnsi" w:cstheme="minorHAnsi"/>
          <w:sz w:val="24"/>
          <w:szCs w:val="24"/>
        </w:rPr>
        <w:t>ID’</w:t>
      </w:r>
      <w:r w:rsidR="0060000E">
        <w:rPr>
          <w:rFonts w:asciiTheme="minorHAnsi" w:hAnsiTheme="minorHAnsi" w:cstheme="minorHAnsi"/>
          <w:sz w:val="24"/>
          <w:szCs w:val="24"/>
        </w:rPr>
        <w:t>s</w:t>
      </w:r>
      <w:proofErr w:type="gramEnd"/>
      <w:r w:rsidR="0060000E">
        <w:rPr>
          <w:rFonts w:asciiTheme="minorHAnsi" w:hAnsiTheme="minorHAnsi" w:cstheme="minorHAnsi"/>
          <w:sz w:val="24"/>
          <w:szCs w:val="24"/>
        </w:rPr>
        <w:t xml:space="preserve"> for the following two items:</w:t>
      </w:r>
    </w:p>
    <w:p w14:paraId="65F4A535" w14:textId="77777777" w:rsidR="00740D2D" w:rsidRDefault="00740D2D" w:rsidP="00740D2D">
      <w:pPr>
        <w:rPr>
          <w:sz w:val="22"/>
        </w:rPr>
      </w:pPr>
    </w:p>
    <w:tbl>
      <w:tblPr>
        <w:tblW w:w="6285" w:type="dxa"/>
        <w:tblInd w:w="1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6"/>
        <w:gridCol w:w="3889"/>
      </w:tblGrid>
      <w:tr w:rsidR="00740D2D" w14:paraId="7542C763" w14:textId="77777777" w:rsidTr="0074395C">
        <w:trPr>
          <w:trHeight w:val="38"/>
        </w:trPr>
        <w:tc>
          <w:tcPr>
            <w:tcW w:w="2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72DD35" w14:textId="77777777" w:rsidR="00740D2D" w:rsidRDefault="00740D2D">
            <w:pPr>
              <w:rPr>
                <w:b/>
                <w:bCs/>
              </w:rPr>
            </w:pPr>
            <w:r>
              <w:rPr>
                <w:b/>
                <w:bCs/>
              </w:rPr>
              <w:t>Adaptor Plate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9D3D3A" w14:textId="77777777" w:rsidR="00740D2D" w:rsidRDefault="00740D2D">
            <w:r>
              <w:t>SKU AP-UNIV</w:t>
            </w:r>
          </w:p>
        </w:tc>
      </w:tr>
      <w:tr w:rsidR="00740D2D" w14:paraId="4B9AFB9C" w14:textId="77777777" w:rsidTr="0074395C">
        <w:trPr>
          <w:trHeight w:val="38"/>
        </w:trPr>
        <w:tc>
          <w:tcPr>
            <w:tcW w:w="23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E821B2" w14:textId="77777777" w:rsidR="00740D2D" w:rsidRDefault="00740D2D">
            <w:pPr>
              <w:rPr>
                <w:b/>
                <w:bCs/>
              </w:rPr>
            </w:pPr>
            <w:r>
              <w:rPr>
                <w:b/>
                <w:bCs/>
              </w:rPr>
              <w:t>Keyboard Holder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615F89" w14:textId="77777777" w:rsidR="00740D2D" w:rsidRDefault="00740D2D">
            <w:r>
              <w:t>SKU KM-5030</w:t>
            </w:r>
          </w:p>
        </w:tc>
      </w:tr>
    </w:tbl>
    <w:p w14:paraId="0A802CE8" w14:textId="095C1A98" w:rsidR="004D242F" w:rsidRPr="00A2615E" w:rsidRDefault="004D242F" w:rsidP="00740D2D">
      <w:pPr>
        <w:spacing w:after="60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391F976F" w14:textId="19250906" w:rsidR="004D242F" w:rsidRDefault="00A41D1A" w:rsidP="00AF5A73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A41D1A">
        <w:rPr>
          <w:rFonts w:asciiTheme="minorHAnsi" w:hAnsiTheme="minorHAnsi" w:cstheme="minorHAnsi"/>
          <w:b/>
          <w:sz w:val="24"/>
          <w:szCs w:val="24"/>
        </w:rPr>
        <w:t>Adaptor Plate – Hint Universal Adaptor Plate ( no SKU</w:t>
      </w:r>
      <w:r w:rsidR="00BA41CE">
        <w:rPr>
          <w:rFonts w:asciiTheme="minorHAnsi" w:hAnsiTheme="minorHAnsi" w:cstheme="minorHAnsi"/>
          <w:b/>
          <w:sz w:val="24"/>
          <w:szCs w:val="24"/>
        </w:rPr>
        <w:t xml:space="preserve"> ID Number</w:t>
      </w:r>
      <w:r w:rsidRPr="00A41D1A">
        <w:rPr>
          <w:rFonts w:asciiTheme="minorHAnsi" w:hAnsiTheme="minorHAnsi" w:cstheme="minorHAnsi"/>
          <w:b/>
          <w:sz w:val="24"/>
          <w:szCs w:val="24"/>
        </w:rPr>
        <w:t xml:space="preserve"> )</w:t>
      </w:r>
    </w:p>
    <w:p w14:paraId="730D203D" w14:textId="77777777" w:rsidR="004A320F" w:rsidRDefault="00A41D1A" w:rsidP="00AF5A73">
      <w:pPr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A41D1A">
        <w:rPr>
          <w:rFonts w:asciiTheme="minorHAnsi" w:hAnsiTheme="minorHAnsi" w:cstheme="minorHAnsi"/>
          <w:b/>
          <w:sz w:val="24"/>
          <w:szCs w:val="24"/>
        </w:rPr>
        <w:t>Keyboard Holder – Hint TS-2505-UNIB-V3</w:t>
      </w:r>
      <w:bookmarkStart w:id="1" w:name="_Hlk149643158"/>
    </w:p>
    <w:p w14:paraId="787B140E" w14:textId="0ADCA95D" w:rsidR="00BD478C" w:rsidRPr="00A2615E" w:rsidRDefault="004A320F" w:rsidP="00BD478C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Please refer to Addendum No. 1 to RFQ No. 902377 for </w:t>
      </w:r>
      <w:r w:rsidRPr="004A320F">
        <w:rPr>
          <w:rFonts w:asciiTheme="minorHAnsi" w:hAnsiTheme="minorHAnsi" w:cstheme="minorHAnsi"/>
          <w:b/>
          <w:sz w:val="24"/>
          <w:szCs w:val="24"/>
        </w:rPr>
        <w:t>Rugged Patrol Vehicle Laptops</w:t>
      </w:r>
      <w:r>
        <w:rPr>
          <w:rFonts w:asciiTheme="minorHAnsi" w:hAnsiTheme="minorHAnsi" w:cstheme="minorHAnsi"/>
          <w:b/>
          <w:sz w:val="24"/>
          <w:szCs w:val="24"/>
        </w:rPr>
        <w:t>.</w:t>
      </w:r>
    </w:p>
    <w:bookmarkEnd w:id="1"/>
    <w:p w14:paraId="0C015EA9" w14:textId="7064F71E" w:rsidR="009853C5" w:rsidRPr="00713477" w:rsidRDefault="00A91044" w:rsidP="009853C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713477">
        <w:rPr>
          <w:rFonts w:asciiTheme="minorHAnsi" w:hAnsiTheme="minorHAnsi" w:cstheme="minorHAnsi"/>
          <w:bCs/>
          <w:sz w:val="24"/>
          <w:szCs w:val="24"/>
        </w:rPr>
        <w:t xml:space="preserve">Would also need the </w:t>
      </w:r>
      <w:proofErr w:type="gramStart"/>
      <w:r w:rsidRPr="00713477">
        <w:rPr>
          <w:rFonts w:asciiTheme="minorHAnsi" w:hAnsiTheme="minorHAnsi" w:cstheme="minorHAnsi"/>
          <w:bCs/>
          <w:sz w:val="24"/>
          <w:szCs w:val="24"/>
        </w:rPr>
        <w:t>manufacturers</w:t>
      </w:r>
      <w:proofErr w:type="gramEnd"/>
      <w:r w:rsidRPr="00713477">
        <w:rPr>
          <w:rFonts w:asciiTheme="minorHAnsi" w:hAnsiTheme="minorHAnsi" w:cstheme="minorHAnsi"/>
          <w:bCs/>
          <w:sz w:val="24"/>
          <w:szCs w:val="24"/>
        </w:rPr>
        <w:t xml:space="preserve"> part number for the:</w:t>
      </w:r>
    </w:p>
    <w:tbl>
      <w:tblPr>
        <w:tblW w:w="8780" w:type="dxa"/>
        <w:tblInd w:w="1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6"/>
        <w:gridCol w:w="6024"/>
      </w:tblGrid>
      <w:tr w:rsidR="00A91044" w14:paraId="4BC2B737" w14:textId="77777777" w:rsidTr="0074395C">
        <w:trPr>
          <w:trHeight w:val="330"/>
        </w:trPr>
        <w:tc>
          <w:tcPr>
            <w:tcW w:w="27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0BEA0D" w14:textId="77777777" w:rsidR="00A91044" w:rsidRDefault="00A91044">
            <w:pPr>
              <w:rPr>
                <w:b/>
                <w:bCs/>
                <w:color w:val="000000"/>
                <w:sz w:val="22"/>
              </w:rPr>
            </w:pPr>
            <w:r>
              <w:rPr>
                <w:b/>
                <w:bCs/>
                <w:color w:val="000000"/>
              </w:rPr>
              <w:t>Laptop/Table Mount</w:t>
            </w:r>
          </w:p>
        </w:tc>
        <w:tc>
          <w:tcPr>
            <w:tcW w:w="60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1EAC3E" w14:textId="77777777" w:rsidR="00A91044" w:rsidRDefault="00A91044">
            <w:pPr>
              <w:rPr>
                <w:color w:val="000000"/>
              </w:rPr>
            </w:pPr>
            <w:r>
              <w:rPr>
                <w:color w:val="000000"/>
              </w:rPr>
              <w:t>Gamber Johnson vehicle dock for GETAC V110</w:t>
            </w:r>
          </w:p>
        </w:tc>
      </w:tr>
    </w:tbl>
    <w:p w14:paraId="1B7C6E0E" w14:textId="77777777" w:rsidR="00A91044" w:rsidRPr="00A2615E" w:rsidRDefault="00A91044" w:rsidP="00A91044">
      <w:pPr>
        <w:spacing w:after="60"/>
        <w:rPr>
          <w:rFonts w:asciiTheme="minorHAnsi" w:hAnsiTheme="minorHAnsi" w:cstheme="minorHAnsi"/>
          <w:b/>
          <w:sz w:val="24"/>
          <w:szCs w:val="24"/>
        </w:rPr>
      </w:pPr>
    </w:p>
    <w:p w14:paraId="2E135BEB" w14:textId="1D27B238" w:rsidR="004D242F" w:rsidRPr="00A2615E" w:rsidRDefault="00A41D1A" w:rsidP="00BA41CE">
      <w:pPr>
        <w:numPr>
          <w:ilvl w:val="1"/>
          <w:numId w:val="1"/>
        </w:numPr>
        <w:autoSpaceDE w:val="0"/>
        <w:autoSpaceDN w:val="0"/>
        <w:adjustRightInd w:val="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Laptop/Table Mount - </w:t>
      </w:r>
      <w:r w:rsidRPr="00A41D1A">
        <w:rPr>
          <w:rFonts w:asciiTheme="minorHAnsi" w:hAnsiTheme="minorHAnsi" w:cstheme="minorHAnsi"/>
          <w:b/>
          <w:sz w:val="24"/>
          <w:szCs w:val="24"/>
        </w:rPr>
        <w:t xml:space="preserve">Gamber Johnson Docking station </w:t>
      </w:r>
      <w:r>
        <w:rPr>
          <w:rFonts w:asciiTheme="minorHAnsi" w:hAnsiTheme="minorHAnsi" w:cstheme="minorHAnsi"/>
          <w:b/>
          <w:sz w:val="24"/>
          <w:szCs w:val="24"/>
        </w:rPr>
        <w:t xml:space="preserve">- </w:t>
      </w:r>
      <w:r w:rsidRPr="00A41D1A">
        <w:rPr>
          <w:rFonts w:asciiTheme="minorHAnsi" w:hAnsiTheme="minorHAnsi" w:cstheme="minorHAnsi"/>
          <w:b/>
          <w:sz w:val="24"/>
          <w:szCs w:val="24"/>
        </w:rPr>
        <w:t>7160-0515003</w:t>
      </w:r>
    </w:p>
    <w:p w14:paraId="7AB326A9" w14:textId="503A5C39" w:rsidR="00715C57" w:rsidRPr="004A320F" w:rsidRDefault="004A320F" w:rsidP="004A320F">
      <w:pPr>
        <w:keepNext/>
        <w:ind w:firstLine="720"/>
        <w:rPr>
          <w:rFonts w:ascii="Calibri" w:hAnsi="Calibri" w:cs="Calibri"/>
          <w:b/>
          <w:bCs/>
          <w:sz w:val="24"/>
          <w:szCs w:val="24"/>
        </w:rPr>
        <w:sectPr w:rsidR="00715C57" w:rsidRPr="004A320F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  <w:r w:rsidRPr="004A320F">
        <w:rPr>
          <w:rFonts w:ascii="Calibri" w:hAnsi="Calibri" w:cs="Calibri"/>
          <w:b/>
          <w:bCs/>
          <w:sz w:val="24"/>
          <w:szCs w:val="24"/>
        </w:rPr>
        <w:t>Please refer to Addendum No. 1 to RFQ No. 902377 for Rugged Patrol Vehicle Laptops.</w:t>
      </w: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7FBA1FDF" w:rsidR="00B94E07" w:rsidRPr="00A41D1A" w:rsidRDefault="00B94E07" w:rsidP="00A41D1A">
      <w:pPr>
        <w:tabs>
          <w:tab w:val="center" w:pos="5400"/>
          <w:tab w:val="left" w:pos="7905"/>
        </w:tabs>
        <w:spacing w:after="240"/>
        <w:jc w:val="center"/>
        <w:rPr>
          <w:rFonts w:ascii="Calibri" w:hAnsi="Calibri" w:cs="Calibri"/>
          <w:b/>
          <w:sz w:val="20"/>
        </w:rPr>
      </w:pPr>
      <w:r w:rsidRPr="00A41D1A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A41D1A">
        <w:rPr>
          <w:rFonts w:ascii="Calibri" w:hAnsi="Calibri" w:cs="Calibri"/>
          <w:b/>
          <w:bCs/>
          <w:iCs/>
          <w:sz w:val="28"/>
          <w:szCs w:val="28"/>
        </w:rPr>
        <w:t>Q</w:t>
      </w:r>
      <w:r w:rsidRPr="00A41D1A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A41D1A" w:rsidRPr="00A41D1A">
        <w:rPr>
          <w:rFonts w:ascii="Calibri" w:hAnsi="Calibri" w:cs="Calibri"/>
          <w:b/>
          <w:bCs/>
          <w:iCs/>
          <w:sz w:val="28"/>
          <w:szCs w:val="28"/>
        </w:rPr>
        <w:t>2377</w:t>
      </w:r>
      <w:r w:rsidRPr="00A41D1A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A41D1A" w:rsidRPr="00A41D1A">
        <w:rPr>
          <w:rFonts w:ascii="Calibri" w:hAnsi="Calibri" w:cs="Calibri"/>
          <w:b/>
          <w:sz w:val="28"/>
          <w:szCs w:val="28"/>
        </w:rPr>
        <w:t>RUGGED PATROL VEHICLE LAPTOPS</w:t>
      </w:r>
    </w:p>
    <w:p w14:paraId="0B1BC846" w14:textId="2265BA94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32F0FD18" w14:textId="314B66F5" w:rsidR="00A41D1A" w:rsidRPr="00A41D1A" w:rsidRDefault="00E83ABA" w:rsidP="00A41D1A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A41D1A">
        <w:rPr>
          <w:rFonts w:ascii="Calibri" w:hAnsi="Calibri" w:cs="Calibri"/>
          <w:szCs w:val="26"/>
        </w:rPr>
        <w:t>RFQ</w:t>
      </w:r>
      <w:r w:rsidR="00B94E07" w:rsidRPr="00A41D1A">
        <w:rPr>
          <w:rFonts w:ascii="Calibri" w:hAnsi="Calibri" w:cs="Calibri"/>
          <w:szCs w:val="26"/>
        </w:rPr>
        <w:t xml:space="preserve"> is b</w:t>
      </w:r>
      <w:r w:rsidR="00B94E07" w:rsidRPr="008F1AC7">
        <w:rPr>
          <w:rFonts w:ascii="Calibri" w:hAnsi="Calibri" w:cs="Calibri"/>
          <w:szCs w:val="26"/>
        </w:rPr>
        <w:t>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622A5410" w14:textId="77777777" w:rsidR="00A41D1A" w:rsidRPr="00A85450" w:rsidRDefault="00A41D1A" w:rsidP="00A41D1A">
      <w:pPr>
        <w:rPr>
          <w:rFonts w:ascii="Calibri" w:hAnsi="Calibri" w:cs="Calibri"/>
          <w:szCs w:val="26"/>
        </w:rPr>
      </w:pPr>
    </w:p>
    <w:tbl>
      <w:tblPr>
        <w:tblW w:w="11666" w:type="dxa"/>
        <w:tblInd w:w="-815" w:type="dxa"/>
        <w:tblLook w:val="04A0" w:firstRow="1" w:lastRow="0" w:firstColumn="1" w:lastColumn="0" w:noHBand="0" w:noVBand="1"/>
      </w:tblPr>
      <w:tblGrid>
        <w:gridCol w:w="1780"/>
        <w:gridCol w:w="1530"/>
        <w:gridCol w:w="1620"/>
        <w:gridCol w:w="1800"/>
        <w:gridCol w:w="1408"/>
        <w:gridCol w:w="684"/>
        <w:gridCol w:w="2844"/>
      </w:tblGrid>
      <w:tr w:rsidR="00A41D1A" w:rsidRPr="007E251C" w14:paraId="35DEA616" w14:textId="77777777" w:rsidTr="00E114F8">
        <w:trPr>
          <w:trHeight w:val="845"/>
          <w:tblHeader/>
        </w:trPr>
        <w:tc>
          <w:tcPr>
            <w:tcW w:w="1166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CE7DB8F" w14:textId="77777777" w:rsidR="00A41D1A" w:rsidRPr="007E251C" w:rsidRDefault="00A41D1A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E251C">
              <w:rPr>
                <w:rFonts w:ascii="Arial" w:hAnsi="Arial" w:cs="Arial"/>
                <w:b/>
                <w:bCs/>
                <w:sz w:val="20"/>
              </w:rPr>
              <w:t>RFQ No. 902377 RUGGED PATROL VEHICLE LAPTOPS</w:t>
            </w:r>
          </w:p>
        </w:tc>
      </w:tr>
      <w:tr w:rsidR="00A41D1A" w:rsidRPr="007E251C" w14:paraId="1AC4D0E1" w14:textId="77777777" w:rsidTr="00E114F8">
        <w:trPr>
          <w:trHeight w:val="270"/>
          <w:tblHeader/>
        </w:trPr>
        <w:tc>
          <w:tcPr>
            <w:tcW w:w="17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996691E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A4B768B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0F99C0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D8A19C4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60B44D3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95C3D94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32B311F6" w14:textId="77777777" w:rsidR="00A41D1A" w:rsidRPr="007E251C" w:rsidRDefault="00A41D1A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5"/>
                <w:szCs w:val="15"/>
              </w:rPr>
            </w:pPr>
            <w:r w:rsidRPr="007E251C">
              <w:rPr>
                <w:rFonts w:ascii="Calibri" w:hAnsi="Calibri" w:cs="Calibri"/>
                <w:b/>
                <w:bCs/>
                <w:i/>
                <w:iCs/>
                <w:sz w:val="15"/>
                <w:szCs w:val="15"/>
              </w:rPr>
              <w:t>Email</w:t>
            </w:r>
          </w:p>
        </w:tc>
      </w:tr>
      <w:tr w:rsidR="00A41D1A" w:rsidRPr="007E251C" w14:paraId="1B84BA20" w14:textId="77777777" w:rsidTr="00E114F8">
        <w:trPr>
          <w:trHeight w:val="240"/>
        </w:trPr>
        <w:tc>
          <w:tcPr>
            <w:tcW w:w="17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DF84C" w14:textId="7E0C3838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sz w:val="15"/>
                <w:szCs w:val="15"/>
              </w:rPr>
              <w:t>Saitech</w:t>
            </w:r>
            <w:proofErr w:type="spellEnd"/>
            <w:r w:rsidRPr="007E251C">
              <w:rPr>
                <w:rFonts w:ascii="Arial" w:hAnsi="Arial" w:cs="Arial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B23B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Erwin Villanuev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445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510.440.025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E3C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0B848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A997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647C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erwin@shopsaitech.com</w:t>
            </w:r>
          </w:p>
        </w:tc>
      </w:tr>
      <w:tr w:rsidR="00A41D1A" w:rsidRPr="007E251C" w14:paraId="603B3662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E51645" w14:textId="64E58AA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itech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943B3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m Sharm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AFB6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40-025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027F1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BD2C76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7EA9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09E7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m@esaitech.com</w:t>
            </w:r>
          </w:p>
        </w:tc>
      </w:tr>
      <w:tr w:rsidR="00A41D1A" w:rsidRPr="007E251C" w14:paraId="50644578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A22591" w14:textId="28838A2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itech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880E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lini Kalr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B29A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-877-440-0256x3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D773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7FF0B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2EBF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EE7E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govtsales@esaitech.com</w:t>
            </w:r>
          </w:p>
        </w:tc>
      </w:tr>
      <w:tr w:rsidR="00A41D1A" w:rsidRPr="007E251C" w14:paraId="01A95097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C9E37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itech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27072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rnesto Juarez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4AE16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10 440.0256 x 3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B5EBA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1E718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7598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B2E9" w14:textId="77777777" w:rsidR="00A41D1A" w:rsidRPr="00E114F8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E114F8">
              <w:rPr>
                <w:rFonts w:ascii="Arial" w:hAnsi="Arial" w:cs="Arial"/>
                <w:sz w:val="15"/>
                <w:szCs w:val="15"/>
              </w:rPr>
              <w:t>ernesto@esaitech.com</w:t>
            </w:r>
          </w:p>
        </w:tc>
      </w:tr>
      <w:tr w:rsidR="00A41D1A" w:rsidRPr="007E251C" w14:paraId="2D48B00C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857052" w14:textId="337ED74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itech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32CDD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even Joh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104E9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-877-440-0256x3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A385E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554F7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6E39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2A25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teven@esaitech.com</w:t>
            </w:r>
          </w:p>
        </w:tc>
      </w:tr>
      <w:tr w:rsidR="00A41D1A" w:rsidRPr="007E251C" w14:paraId="385DBF0D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9697B2" w14:textId="0E847DC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st Tech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46719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atasha Russ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8167B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84-647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7546A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640 Christy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446B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9B05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AF265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les@russocs.com</w:t>
            </w:r>
          </w:p>
        </w:tc>
      </w:tr>
      <w:tr w:rsidR="00A41D1A" w:rsidRPr="007E251C" w14:paraId="78D32EF4" w14:textId="77777777" w:rsidTr="00E114F8">
        <w:trPr>
          <w:trHeight w:val="3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73674" w14:textId="6DA55E2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AA Computers &amp; Technologie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70ED1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jay Sha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44430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23-72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CC3BD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540 Fremont Blvd., Suite 502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F4CF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9691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3A26A4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jay@aaacompu.com</w:t>
            </w:r>
          </w:p>
        </w:tc>
      </w:tr>
      <w:tr w:rsidR="00A41D1A" w:rsidRPr="007E251C" w14:paraId="38D60682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D43B2" w14:textId="2D7715B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dvanced Digital Solutions International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AE3A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ddy Sheik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5C24E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90-666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19F3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55 Business Center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507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7084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152FC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ddy@adsii.com</w:t>
            </w:r>
          </w:p>
        </w:tc>
      </w:tr>
      <w:tr w:rsidR="00A41D1A" w:rsidRPr="007E251C" w14:paraId="710BDAF4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48BB0" w14:textId="37C66D0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S.NE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2F85F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Dave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Zieke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393A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45-616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41A4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02 Commerce Way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5FE60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7D5F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4A8F6A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zieker@ams.net</w:t>
            </w:r>
          </w:p>
        </w:tc>
      </w:tr>
      <w:tr w:rsidR="00A41D1A" w:rsidRPr="007E251C" w14:paraId="698AF831" w14:textId="77777777" w:rsidTr="00E114F8">
        <w:trPr>
          <w:trHeight w:val="4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DBC4DD" w14:textId="735273C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S.NET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C46C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Dave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Zieke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4EB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45-616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54F2F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02 Commerce Way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918B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4EB8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F3D9BB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zieker@ams.net</w:t>
            </w:r>
          </w:p>
        </w:tc>
      </w:tr>
      <w:tr w:rsidR="00A41D1A" w:rsidRPr="007E251C" w14:paraId="61FD5651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06BA9" w14:textId="06AC71E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si Computer Technologi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0EEF8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ke Jack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83D0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26-8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907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289 Fremont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523AF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A34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85C8F9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ke.jackson@asipartner.com</w:t>
            </w:r>
          </w:p>
        </w:tc>
      </w:tr>
      <w:tr w:rsidR="00A41D1A" w:rsidRPr="007E251C" w14:paraId="65F130B9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E53FAF" w14:textId="399493F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stro Business Technologi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C909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rika Wil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7B0C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47-4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96FF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7500 National Dr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E3B0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60E4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6BFC4E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wilson@astrobt.com</w:t>
            </w:r>
          </w:p>
        </w:tc>
      </w:tr>
      <w:tr w:rsidR="00A41D1A" w:rsidRPr="007E251C" w14:paraId="3392A3AD" w14:textId="77777777" w:rsidTr="00E114F8">
        <w:trPr>
          <w:trHeight w:val="39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71780" w14:textId="4F1AC96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urostar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7D71B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asudeva Kama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80B98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49-94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A122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560 Fremont Blvd., Unit 201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7694F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EAAA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526262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asudeva@aurostar.net</w:t>
            </w:r>
          </w:p>
        </w:tc>
      </w:tr>
      <w:tr w:rsidR="00A41D1A" w:rsidRPr="007E251C" w14:paraId="17C1371F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EE37F2" w14:textId="724ED73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est Graphic Imag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5309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ev Saga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858C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90-97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74E28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816 S. Grimmer Blvd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2289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B02C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A778F4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ve@bestgraphic.com</w:t>
            </w:r>
          </w:p>
        </w:tc>
      </w:tr>
      <w:tr w:rsidR="00A41D1A" w:rsidRPr="007E251C" w14:paraId="1CB228C2" w14:textId="77777777" w:rsidTr="00E114F8">
        <w:trPr>
          <w:trHeight w:val="46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C51F0" w14:textId="7C7ACE5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OLDATA TECHNOLOG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904E6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ilva Bonni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DE7E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90-984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601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363 FREMONT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1862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4013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AFC1F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silva@boldata.com</w:t>
            </w:r>
          </w:p>
        </w:tc>
      </w:tr>
      <w:tr w:rsidR="00A41D1A" w:rsidRPr="007E251C" w14:paraId="6CB150FF" w14:textId="77777777" w:rsidTr="00E114F8">
        <w:trPr>
          <w:trHeight w:val="7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D25B23" w14:textId="0C16EB5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 Surveying and Drafting Supply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FF448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 Timpon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F5B25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960-032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844C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701 Sierra Ct, Suite 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403C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AFA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88C62A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@csdsinc.com</w:t>
            </w:r>
          </w:p>
        </w:tc>
      </w:tr>
      <w:tr w:rsidR="00A41D1A" w:rsidRPr="007E251C" w14:paraId="5F759B1D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D268B" w14:textId="7DB429F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CableWholesale.com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C8F8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on Jia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A9FC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55-08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18E6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200 voyager St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B118B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058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B999F0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on@cablewholesale.com</w:t>
            </w:r>
          </w:p>
        </w:tc>
      </w:tr>
      <w:tr w:rsidR="00A41D1A" w:rsidRPr="007E251C" w14:paraId="195F01A9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C98C1" w14:textId="0F033AB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l-Sierra Technologie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0CE93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onna Souta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B0F2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42-999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081C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9055 Hastings Street, Suite 103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0E91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A2F9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9602B0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soutar@calsierra.com</w:t>
            </w:r>
          </w:p>
        </w:tc>
      </w:tr>
      <w:tr w:rsidR="00A41D1A" w:rsidRPr="007E251C" w14:paraId="39CF60C0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F75A0" w14:textId="71659E9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entral Computers of East Bay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0750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raig Yeu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F6A22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92-58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686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990 Mowry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643CF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D95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037053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ccounting@centralcomputer.com</w:t>
            </w:r>
          </w:p>
        </w:tc>
      </w:tr>
      <w:tr w:rsidR="00A41D1A" w:rsidRPr="007E251C" w14:paraId="42413FA3" w14:textId="77777777" w:rsidTr="00E114F8">
        <w:trPr>
          <w:trHeight w:val="36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F7CD1" w14:textId="44919E9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em USA Cor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43A5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aul Wo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DE77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08-88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61A0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8507A Cherry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22195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24C4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4A4684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aulw@chemusa.com</w:t>
            </w:r>
          </w:p>
        </w:tc>
      </w:tr>
      <w:tr w:rsidR="00A41D1A" w:rsidRPr="007E251C" w14:paraId="62254F6D" w14:textId="77777777" w:rsidTr="00E114F8">
        <w:trPr>
          <w:trHeight w:val="51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333DE" w14:textId="6F3CC23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ICA Holdings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59BBD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ugues Duran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717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415 ) 812-044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F087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00 Frank Ogawa Plaza, 2nd floor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37B7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68B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BE1D7E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uguesl@veloxtechnology.com</w:t>
            </w:r>
          </w:p>
        </w:tc>
      </w:tr>
      <w:tr w:rsidR="00A41D1A" w:rsidRPr="007E251C" w14:paraId="280D0784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4E881" w14:textId="2323E53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oremicro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889E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enny Da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E87F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87-123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2883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726 Bayview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B0610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7021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F68F1B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dang@coremicro.com</w:t>
            </w:r>
          </w:p>
        </w:tc>
      </w:tr>
      <w:tr w:rsidR="00A41D1A" w:rsidRPr="007E251C" w14:paraId="1E91EDE7" w14:textId="77777777" w:rsidTr="00E114F8">
        <w:trPr>
          <w:trHeight w:val="51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6224E" w14:textId="6B86BD1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orporate Express Imag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ECB8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rgan Watki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2AE9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800 ) 247-49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3FD72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601 Overlake Plac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2EC5C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5EA08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6D0427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rgan.watkins@cexp.com</w:t>
            </w:r>
          </w:p>
        </w:tc>
      </w:tr>
      <w:tr w:rsidR="00A41D1A" w:rsidRPr="007E251C" w14:paraId="21B5F5EC" w14:textId="77777777" w:rsidTr="00E114F8">
        <w:trPr>
          <w:trHeight w:val="45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06C44" w14:textId="2BEBA0C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rystal Data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26532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ernon Hollowa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FFE7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52-121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10C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10 - 16th Street, Suite 317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ED66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292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A2F3FF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rystal_Data@Hotmail.com</w:t>
            </w:r>
          </w:p>
        </w:tc>
      </w:tr>
      <w:tr w:rsidR="00A41D1A" w:rsidRPr="007E251C" w14:paraId="5EF5304C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816A1" w14:textId="37149ED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nka Office Imagin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90BA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liver Schemp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11ED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80-351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8429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475 Doolittle Dr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0898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9E47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2DEF8A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liver_schempp@danka.com</w:t>
            </w:r>
          </w:p>
        </w:tc>
      </w:tr>
      <w:tr w:rsidR="00A41D1A" w:rsidRPr="007E251C" w14:paraId="590454A8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ABE74" w14:textId="0CE254E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taConnect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olution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9691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CHELLE FA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1886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83-121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B74D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6062 Eden Landing Road, Suite 4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D711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0A53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51DF31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FANA@DATACONNECT.COM</w:t>
            </w:r>
          </w:p>
        </w:tc>
      </w:tr>
      <w:tr w:rsidR="00A41D1A" w:rsidRPr="007E251C" w14:paraId="60D44103" w14:textId="77777777" w:rsidTr="00E114F8">
        <w:trPr>
          <w:trHeight w:val="7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0A8EB" w14:textId="5C4AC31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eens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Electronics, Inc. DBA A-Plus Printer Servic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D0AD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Musa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rary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25171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6-45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4CB4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875 Industrial Dr., Ste J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6C2B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16E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CC1C5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les@deenselectronics.com</w:t>
            </w:r>
          </w:p>
        </w:tc>
      </w:tr>
      <w:tr w:rsidR="00A41D1A" w:rsidRPr="007E251C" w14:paraId="1E1F662A" w14:textId="77777777" w:rsidTr="00E114F8">
        <w:trPr>
          <w:trHeight w:val="2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CEF76A" w14:textId="6202101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igitalVAR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689D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tharine Ha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1363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82-757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CC21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6212 Industrial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77A6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0597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A565C4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fo@digitalvar.com</w:t>
            </w:r>
          </w:p>
        </w:tc>
      </w:tr>
      <w:tr w:rsidR="00A41D1A" w:rsidRPr="007E251C" w14:paraId="770A474C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9F2696" w14:textId="4EE8866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ream Tech Computer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980D5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ris Pon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450CC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53-099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07713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0950 Encyclopedia Cir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F967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F9C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F56FB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les@dreamtech.com</w:t>
            </w:r>
          </w:p>
        </w:tc>
      </w:tr>
      <w:tr w:rsidR="00A41D1A" w:rsidRPr="007E251C" w14:paraId="2444FB02" w14:textId="77777777" w:rsidTr="00E114F8">
        <w:trPr>
          <w:trHeight w:val="485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E16FC" w14:textId="490750B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East Bay </w:t>
            </w:r>
            <w:proofErr w:type="gram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lue Print</w:t>
            </w:r>
            <w:proofErr w:type="gram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Supply Co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49C7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Grace Von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Querne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234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61-299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16F1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745 14th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8EFF6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7C6D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1C3EC1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bbp@eastbayblueprint.com</w:t>
            </w:r>
          </w:p>
        </w:tc>
      </w:tr>
      <w:tr w:rsidR="00A41D1A" w:rsidRPr="007E251C" w14:paraId="23E31F74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E4E9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  EDX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formations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ystem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A196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Satish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ttawa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C50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40-10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80C9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665 Yale Way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743C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59F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15A650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TISH@EDXINC.COM</w:t>
            </w:r>
          </w:p>
        </w:tc>
      </w:tr>
      <w:tr w:rsidR="00A41D1A" w:rsidRPr="007E251C" w14:paraId="0156C9EB" w14:textId="77777777" w:rsidTr="00E114F8">
        <w:trPr>
          <w:trHeight w:val="413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3A716B" w14:textId="5FD2919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lectro Imaging System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DEC4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Julia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ozlor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DB0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371-4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219C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553 Las Positas Roa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4B0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0895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27082C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a@eisonline.net</w:t>
            </w:r>
          </w:p>
        </w:tc>
      </w:tr>
      <w:tr w:rsidR="00A41D1A" w:rsidRPr="007E251C" w14:paraId="04228BB5" w14:textId="77777777" w:rsidTr="00E114F8">
        <w:trPr>
          <w:trHeight w:val="33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8CEEDF" w14:textId="3515D73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MANIO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4CB3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 Be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3BE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49-93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7EC2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832 Bancroft Way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FB9B1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A868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888689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@emanio.com</w:t>
            </w:r>
          </w:p>
        </w:tc>
      </w:tr>
      <w:tr w:rsidR="00A41D1A" w:rsidRPr="007E251C" w14:paraId="24D0C266" w14:textId="77777777" w:rsidTr="00E114F8">
        <w:trPr>
          <w:trHeight w:val="27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66077" w14:textId="7189F79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etResource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F9A8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ishi Deokul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98436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936-164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F754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7488 Marsten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305F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911E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9217D4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ishi@getresourceinc.com</w:t>
            </w:r>
          </w:p>
        </w:tc>
      </w:tr>
      <w:tr w:rsidR="00A41D1A" w:rsidRPr="007E251C" w14:paraId="036F7390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BE8B35" w14:textId="2DC892E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HA technologi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EF6D6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rfan Mohamma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42FA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70-53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403F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48256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urpleleaf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78D18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133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E90C8A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rfan.mohammad@gha-associates.com</w:t>
            </w:r>
          </w:p>
        </w:tc>
      </w:tr>
      <w:tr w:rsidR="00A41D1A" w:rsidRPr="007E251C" w14:paraId="174A39F9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0FF34" w14:textId="7EE5F82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lobal Computer Solutions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B47F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Haritha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ulimi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4423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44-17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AD2B5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140 Peralta Blvd. #107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5AAD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8A17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C3779D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csbidding@rocketmail.com</w:t>
            </w:r>
          </w:p>
        </w:tc>
      </w:tr>
      <w:tr w:rsidR="00A41D1A" w:rsidRPr="007E251C" w14:paraId="10B69F05" w14:textId="77777777" w:rsidTr="00E114F8">
        <w:trPr>
          <w:trHeight w:val="36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ECB85" w14:textId="298CBBBF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eadland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25A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Carl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olfston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3C86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84-42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AC428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316 Piemonte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216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F7F1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2DA6DE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olfston@headlands.com</w:t>
            </w:r>
          </w:p>
        </w:tc>
      </w:tr>
      <w:tr w:rsidR="00A41D1A" w:rsidRPr="007E251C" w14:paraId="7FE4CD07" w14:textId="77777777" w:rsidTr="00E114F8">
        <w:trPr>
          <w:trHeight w:val="35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F3878" w14:textId="28AACD4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PM Networks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6202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chael Mahabal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AD03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53-07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7AF56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231 Osgood Common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479E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44351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677758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chael@hpmnetworks.com</w:t>
            </w:r>
          </w:p>
        </w:tc>
      </w:tr>
      <w:tr w:rsidR="00A41D1A" w:rsidRPr="007E251C" w14:paraId="3613E312" w14:textId="77777777" w:rsidTr="00E114F8">
        <w:trPr>
          <w:trHeight w:val="32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9A7198" w14:textId="6209EE9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FA Sourc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484F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y Petz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6F0DF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28-865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89D9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535 Northport Loop E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1AAC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16BB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2CEE42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y@ifasource.com</w:t>
            </w:r>
          </w:p>
        </w:tc>
      </w:tr>
      <w:tr w:rsidR="00A41D1A" w:rsidRPr="007E251C" w14:paraId="70C89C95" w14:textId="77777777" w:rsidTr="00E114F8">
        <w:trPr>
          <w:trHeight w:val="53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AEBC7" w14:textId="223A42AF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finet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ystem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3FAA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ecilia Lew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3857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87-686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464A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493 Industrial Parkway Wes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516A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2FE4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CF1BC1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ecilia@infinetsystems.com</w:t>
            </w:r>
          </w:p>
        </w:tc>
      </w:tr>
      <w:tr w:rsidR="00A41D1A" w:rsidRPr="007E251C" w14:paraId="5A115EE9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BFA1C" w14:textId="5450F20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tegrated Archive System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6F9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y Ra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363BB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61-518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CA46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700 Koll Center Parkway, #24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5CF37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4FE7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3D2D3B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myr@iarchive.com</w:t>
            </w:r>
          </w:p>
        </w:tc>
      </w:tr>
      <w:tr w:rsidR="00A41D1A" w:rsidRPr="007E251C" w14:paraId="10900A82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2F067" w14:textId="7FA73DC2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tegrity Technolog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D7E8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ackie Smith-McKai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AE1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969-40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5D700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740 Fargo Avenue, #7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0181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8BF69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263FA8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ackie@integritytechnology.org</w:t>
            </w:r>
          </w:p>
        </w:tc>
      </w:tr>
      <w:tr w:rsidR="00A41D1A" w:rsidRPr="007E251C" w14:paraId="2CB798F3" w14:textId="77777777" w:rsidTr="00E114F8">
        <w:trPr>
          <w:trHeight w:val="55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EFC671" w14:textId="6D1D17D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ITRenew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C8CC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maine Robin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1A32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408 ) 744-96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E0ED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8356 Central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C18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C7B9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D9F20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maine@itrenew.com</w:t>
            </w:r>
          </w:p>
        </w:tc>
      </w:tr>
      <w:tr w:rsidR="00A41D1A" w:rsidRPr="007E251C" w14:paraId="44511C39" w14:textId="77777777" w:rsidTr="00E114F8">
        <w:trPr>
          <w:trHeight w:val="42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37527" w14:textId="5DD4FD6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skell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2089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kesh Sha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0AE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95-72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66F5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7600 Central Court, Suite 21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E77F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C7659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14522B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shah@jeskell.com</w:t>
            </w:r>
          </w:p>
        </w:tc>
      </w:tr>
      <w:tr w:rsidR="00A41D1A" w:rsidRPr="007E251C" w14:paraId="26782A21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47F76" w14:textId="699814E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VHM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ABA0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ff Lamber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F17E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75-8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3BFD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5159 Century Oaks Circl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B3A8A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9A06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06C515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ff.lambert@jvhm.com</w:t>
            </w:r>
          </w:p>
        </w:tc>
      </w:tr>
      <w:tr w:rsidR="00A41D1A" w:rsidRPr="007E251C" w14:paraId="38D8D928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F4F313" w14:textId="3F1666E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aleidoNet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E1DD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en Calv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C416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38-02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17283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111 Clipper Cour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6EF7E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A74E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AD2822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lvin@kaleidonet.com</w:t>
            </w:r>
          </w:p>
        </w:tc>
      </w:tr>
      <w:tr w:rsidR="00A41D1A" w:rsidRPr="007E251C" w14:paraId="6CFB759F" w14:textId="77777777" w:rsidTr="00E114F8">
        <w:trPr>
          <w:trHeight w:val="49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FA114" w14:textId="3E954F4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ELCO COMPUTING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37C6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ris Rober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7F9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800 ) 270-586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D34F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9929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loden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Lan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4ED8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8FDB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689BBE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Roberts@Kelcompute.com</w:t>
            </w:r>
          </w:p>
        </w:tc>
      </w:tr>
      <w:tr w:rsidR="00A41D1A" w:rsidRPr="007E251C" w14:paraId="7BDD23F0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C3EA4" w14:textId="5A6BAA4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IS Computer Cen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5BC00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ohn Marcian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23A4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933-19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1E9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027 Clipper Cour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D6A9A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7D6C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C38032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ohnm@kiscc.com</w:t>
            </w:r>
          </w:p>
        </w:tc>
      </w:tr>
      <w:tr w:rsidR="00A41D1A" w:rsidRPr="007E251C" w14:paraId="31DF5D21" w14:textId="77777777" w:rsidTr="00E114F8">
        <w:trPr>
          <w:trHeight w:val="33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8A04D" w14:textId="1B9CCD3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PEX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EA9C6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lan Moy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E69E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661 ) 644-81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B1273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017 26th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397B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2DCB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64B4D4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lan@kpexonline.com</w:t>
            </w:r>
          </w:p>
        </w:tc>
      </w:tr>
      <w:tr w:rsidR="00A41D1A" w:rsidRPr="007E251C" w14:paraId="014799DE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047C66" w14:textId="106160E4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nier Worldwide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544D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cott Garv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F12F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42-10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7A1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509 Zephyr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A0D97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439C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3E91E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garvin@lanier.com</w:t>
            </w:r>
          </w:p>
        </w:tc>
      </w:tr>
      <w:tr w:rsidR="00A41D1A" w:rsidRPr="007E251C" w14:paraId="3181D658" w14:textId="77777777" w:rsidTr="00E114F8">
        <w:trPr>
          <w:trHeight w:val="33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E69BA9" w14:textId="02CEB53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nlogic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E7D3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ilma Smi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645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73-23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D00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48 Rickenbacker Circl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289B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9DB4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FE8D5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ilma@lanlogic.com</w:t>
            </w:r>
          </w:p>
        </w:tc>
      </w:tr>
      <w:tr w:rsidR="00A41D1A" w:rsidRPr="007E251C" w14:paraId="4E34A846" w14:textId="77777777" w:rsidTr="00E114F8">
        <w:trPr>
          <w:trHeight w:val="53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8B23A" w14:textId="0F91815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serlink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ternational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AA471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adeep Sin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7720E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2-8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5A03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245 Halleck Street, Unit A-1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16D6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AE9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F398F2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ylaserlink@yahoo.com</w:t>
            </w:r>
          </w:p>
        </w:tc>
      </w:tr>
      <w:tr w:rsidR="00A41D1A" w:rsidRPr="007E251C" w14:paraId="7CB3769A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28639D" w14:textId="3BDBBB0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ongSky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US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2643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arrick Y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4C48B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650 ) 557-25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E2BB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359 Jarvis Avenu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FA46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3FC7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B8EEF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arrick.yan@longskyusa.com</w:t>
            </w:r>
          </w:p>
        </w:tc>
      </w:tr>
      <w:tr w:rsidR="00A41D1A" w:rsidRPr="007E251C" w14:paraId="6F36ED62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D9F719" w14:textId="3ADE596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ega Micro Devices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9250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IT GI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DE75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7-23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E1BD9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830 S. GRIMMER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4204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7218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25E1AC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it@mmdus.com</w:t>
            </w:r>
          </w:p>
        </w:tc>
      </w:tr>
      <w:tr w:rsidR="00A41D1A" w:rsidRPr="007E251C" w14:paraId="72BC4862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3DAA50" w14:textId="0C7CC21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crogear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B843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arouk Mercha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C4B4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90-006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70FB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525 Collier Canyon Roa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A382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8E273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E14102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aroukm@microgear.com</w:t>
            </w:r>
          </w:p>
        </w:tc>
      </w:tr>
      <w:tr w:rsidR="00A41D1A" w:rsidRPr="007E251C" w14:paraId="61058D40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1DBDA" w14:textId="023CC06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drange Computer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C049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im Shalk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9499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84-24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8B77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674 Sonoma Drive, Suite B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31E0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2FB0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0D546B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shalk@m-c-s.com</w:t>
            </w:r>
          </w:p>
        </w:tc>
      </w:tr>
      <w:tr w:rsidR="00A41D1A" w:rsidRPr="007E251C" w14:paraId="74E26C24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08BCBF" w14:textId="202DE68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ghty Micro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DC5D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Barry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estpitch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B12B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68-216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9888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420 Gateway Blvd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A7E75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3640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5003A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arry.b@mightymicro.com</w:t>
            </w:r>
          </w:p>
        </w:tc>
      </w:tr>
      <w:tr w:rsidR="00A41D1A" w:rsidRPr="007E251C" w14:paraId="762A2600" w14:textId="77777777" w:rsidTr="00E114F8">
        <w:trPr>
          <w:trHeight w:val="485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BA88D" w14:textId="1AAA475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RC Smart Technology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DEC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evin McCarth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E75C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25-89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A05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050 Hopyard Rd., Suite 10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F88D4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07E9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A15174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mccarthy@mrc360.com</w:t>
            </w:r>
          </w:p>
        </w:tc>
      </w:tr>
      <w:tr w:rsidR="00A41D1A" w:rsidRPr="007E251C" w14:paraId="75DD36C8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5F783F" w14:textId="47E0C08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D Technolog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4D83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itesh Dal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85D5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94-899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1FA3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4156 Finnigan Terr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C91CD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476E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A31DC4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iteshd@pacbell.net</w:t>
            </w:r>
          </w:p>
        </w:tc>
      </w:tr>
      <w:tr w:rsidR="00A41D1A" w:rsidRPr="007E251C" w14:paraId="684994C8" w14:textId="77777777" w:rsidTr="00E114F8">
        <w:trPr>
          <w:trHeight w:val="43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B9B6E" w14:textId="1A56DAB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 Tech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69FB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jesh Pate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9A6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53-40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462A4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179 Business Center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0594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DEC2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25A96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jesh@ntsca.com</w:t>
            </w:r>
          </w:p>
        </w:tc>
      </w:tr>
      <w:tr w:rsidR="00A41D1A" w:rsidRPr="007E251C" w14:paraId="62682288" w14:textId="77777777" w:rsidTr="00E114F8">
        <w:trPr>
          <w:trHeight w:val="45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DDBDE8" w14:textId="7F79D0F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xus I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B6AC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eve Darra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C845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26-33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FF2B5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200 Franklin Dr, Ste 12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DB77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1F6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E96989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eve.darragh@nexusis.com</w:t>
            </w:r>
          </w:p>
        </w:tc>
      </w:tr>
      <w:tr w:rsidR="00A41D1A" w:rsidRPr="007E251C" w14:paraId="3C5C4359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1A129" w14:textId="04F4A30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TT America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906EF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 Campbe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F02F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775 ) 737-193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12E1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30 Rosewood Drive, Suite 10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F143C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2F273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4DC23F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.campbell@global.ntt</w:t>
            </w:r>
          </w:p>
        </w:tc>
      </w:tr>
      <w:tr w:rsidR="00A41D1A" w:rsidRPr="007E251C" w14:paraId="78140465" w14:textId="77777777" w:rsidTr="00E114F8">
        <w:trPr>
          <w:trHeight w:val="413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9082FA" w14:textId="6BFBBB8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 Computer Compan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D7BE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errell Cors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700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08-294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CB41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8649 Mountain Blvd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0640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C5F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F15F2E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eri.corse@oakcc.com</w:t>
            </w:r>
          </w:p>
        </w:tc>
      </w:tr>
      <w:tr w:rsidR="00A41D1A" w:rsidRPr="007E251C" w14:paraId="0BA37757" w14:textId="77777777" w:rsidTr="00E114F8">
        <w:trPr>
          <w:trHeight w:val="60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F9824A" w14:textId="7270158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 Managed IT &amp; Cyber Security Servic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8246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Adam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beta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A57B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30-13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4EE4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999 Harrison St #180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27482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8F3B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A7B6A2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damS@OaklandCyber.com</w:t>
            </w:r>
          </w:p>
        </w:tc>
      </w:tr>
      <w:tr w:rsidR="00A41D1A" w:rsidRPr="007E251C" w14:paraId="7D29C29E" w14:textId="77777777" w:rsidTr="00E114F8">
        <w:trPr>
          <w:trHeight w:val="458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6080B" w14:textId="7B41749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nsite Tech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F53C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oycelyn Tr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CF11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38-023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89373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936 Osgood Roa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77C6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B78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146334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Tran@onsitetechsolutions.net</w:t>
            </w:r>
          </w:p>
        </w:tc>
      </w:tr>
      <w:tr w:rsidR="00A41D1A" w:rsidRPr="007E251C" w14:paraId="018FE284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1C1E76" w14:textId="5F5D0DE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acific Office Autom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96C0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ALLOY II CHARL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416C1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398-42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DC35E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64 WILLOW ROAD STE 103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D85D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43A2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DC8F5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arles.malloy@pacificoffice.com</w:t>
            </w:r>
          </w:p>
        </w:tc>
      </w:tr>
      <w:tr w:rsidR="00A41D1A" w:rsidRPr="007E251C" w14:paraId="7C919135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18BC4" w14:textId="70555A0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C Specialist, Inc., dba TIG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B9F5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ff Meacha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BC5D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828-79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1E8B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761 Sierra Court, Suite C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9917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0FED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4DCFAE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ff.meacham@tig.com</w:t>
            </w:r>
          </w:p>
        </w:tc>
      </w:tr>
      <w:tr w:rsidR="00A41D1A" w:rsidRPr="007E251C" w14:paraId="3B0DC9D0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7C87AD" w14:textId="0608325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C Specialists Inc., dba Technology Integration Grou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6DE79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ruce Gei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5978E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566-509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80C81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7616 Las Positas R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88990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2B139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035CD3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ruce.geier@tig.com</w:t>
            </w:r>
          </w:p>
        </w:tc>
      </w:tr>
      <w:tr w:rsidR="00A41D1A" w:rsidRPr="007E251C" w14:paraId="5832D07C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3F174" w14:textId="027150EF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MI-USA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2AE2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arles Hua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0052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7-88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02941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520 Fremont Blvd., Suite 614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8236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1FEBA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146122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arles@pmiusainc.com</w:t>
            </w:r>
          </w:p>
        </w:tc>
      </w:tr>
      <w:tr w:rsidR="00A41D1A" w:rsidRPr="007E251C" w14:paraId="2ADB11CD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503FB" w14:textId="7038BE9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ovista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oftware International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26935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arshall W Stukes II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F64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94-188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5DBD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500 Stewart Ave, Suite 116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FEF01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E66C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7CA66E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arshall.stukes@provista.com</w:t>
            </w:r>
          </w:p>
        </w:tc>
      </w:tr>
      <w:tr w:rsidR="00A41D1A" w:rsidRPr="007E251C" w14:paraId="25A11EF2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6A371" w14:textId="7AD242D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Pyramid Business System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8E1D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ames Kenned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CF35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32-113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0ECC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626 Martin Luther King Jr Way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9999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702C4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4E1CDC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yramidbsi@gmail.com</w:t>
            </w:r>
          </w:p>
        </w:tc>
      </w:tr>
      <w:tr w:rsidR="00A41D1A" w:rsidRPr="007E251C" w14:paraId="79D45A0C" w14:textId="77777777" w:rsidTr="00E114F8">
        <w:trPr>
          <w:trHeight w:val="51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D02DB" w14:textId="7EFD9A0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QES Computer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3565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wrence L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405B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63-8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7C53E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321 Hopyard Road, Suite J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CEDD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07E1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694141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WRENCE@QESCORP.COM</w:t>
            </w:r>
          </w:p>
        </w:tc>
      </w:tr>
      <w:tr w:rsidR="00A41D1A" w:rsidRPr="007E251C" w14:paraId="1EBEE75F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F836E" w14:textId="59C7C38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-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2039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wn Ro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01E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798-488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B91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5272 Lake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3D413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CDD3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3C02E5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dr@r-Computer.com</w:t>
            </w:r>
          </w:p>
        </w:tc>
      </w:tr>
      <w:tr w:rsidR="00A41D1A" w:rsidRPr="007E251C" w14:paraId="11F5D6A5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BEF597" w14:textId="747EC3C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-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05FA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wn T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31DB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890-29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57628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5272 Lake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6B8A3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3452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BA1318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awn@r-computer.com</w:t>
            </w:r>
          </w:p>
        </w:tc>
      </w:tr>
      <w:tr w:rsidR="00A41D1A" w:rsidRPr="007E251C" w14:paraId="4F67DDE2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8402D" w14:textId="39B7D02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hi System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02B5B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Tarun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isoni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02369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70-15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F574D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303 Fremont Blvd, ATTN: 10018717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0D74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202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BA1207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ccounting@rahisystems.com</w:t>
            </w:r>
          </w:p>
        </w:tc>
      </w:tr>
      <w:tr w:rsidR="00A41D1A" w:rsidRPr="007E251C" w14:paraId="17A39969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800B7" w14:textId="1527EB9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egent Pres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04F9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ark Weim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AF9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547-76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F97B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6020-A Adelin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B845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1076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485AF5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egentpress@mindspring.com</w:t>
            </w:r>
          </w:p>
        </w:tc>
      </w:tr>
      <w:tr w:rsidR="00A41D1A" w:rsidRPr="007E251C" w14:paraId="04380F53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10298" w14:textId="4323581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oundstone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ystems Cor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D7CE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onella William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E65B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64-208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1F51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 Kaiser Plaza, Suite 101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4C07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7420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5FC1ED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onella@roundstonesystems.com</w:t>
            </w:r>
          </w:p>
        </w:tc>
      </w:tr>
      <w:tr w:rsidR="00A41D1A" w:rsidRPr="007E251C" w14:paraId="49324E74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B0A83C" w14:textId="5AF8BC8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ble Computer Inc., dba KI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32F1C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Sue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nevar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71E2A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03-755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1744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383 Fremont Blvd #122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A62C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F5F4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4C6C9A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ue@kiscc.com</w:t>
            </w:r>
          </w:p>
        </w:tc>
      </w:tr>
      <w:tr w:rsidR="00A41D1A" w:rsidRPr="007E251C" w14:paraId="155322C3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F8829F" w14:textId="11ACF29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gittarian Pres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7D65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illie Aubre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A7AE5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36-54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D8F3E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022 22nd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1302F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5DA8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77E5A1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AUBREY625@AOL.COM</w:t>
            </w:r>
          </w:p>
        </w:tc>
      </w:tr>
      <w:tr w:rsidR="00A41D1A" w:rsidRPr="007E251C" w14:paraId="3C2EDF36" w14:textId="77777777" w:rsidTr="00E114F8">
        <w:trPr>
          <w:trHeight w:val="5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6956BA" w14:textId="5481A18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BC Inc. Care of Rhonda Lutz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0E6C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honda Lutz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2258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823-17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67F9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150 Webster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C98B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EC681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71217F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honda.lutz@sbc.com</w:t>
            </w:r>
          </w:p>
        </w:tc>
      </w:tr>
      <w:tr w:rsidR="00A41D1A" w:rsidRPr="007E251C" w14:paraId="7D557348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35EB16" w14:textId="11BC854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choon Cor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88AE5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obert Scho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95297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95-138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5206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559 Nicholson S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935F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8D64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701DBA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ob@schoon.com</w:t>
            </w:r>
          </w:p>
        </w:tc>
      </w:tr>
      <w:tr w:rsidR="00A41D1A" w:rsidRPr="007E251C" w14:paraId="4A2A4E57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47F86" w14:textId="1F71A42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cott Watson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D26F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cott Wat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C080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12-818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BCC0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27 Mildred Dr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F153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CBAF6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8FD581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cott@callthewatsons.com</w:t>
            </w:r>
          </w:p>
        </w:tc>
      </w:tr>
      <w:tr w:rsidR="00A41D1A" w:rsidRPr="007E251C" w14:paraId="2FDF49C2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C3878" w14:textId="37F6A69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elect Business Product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DF3DC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ruce A. Gir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170C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263-13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1583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650 Alcatraz Ave, Ste 5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8122F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75C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FDD825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agiron@selectbpi.com</w:t>
            </w:r>
          </w:p>
        </w:tc>
      </w:tr>
      <w:tr w:rsidR="00A41D1A" w:rsidRPr="007E251C" w14:paraId="473012BF" w14:textId="77777777" w:rsidTr="00E114F8">
        <w:trPr>
          <w:trHeight w:val="485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1D69C0" w14:textId="182AC475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F Cable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EAF2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heo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Truo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28B8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64-99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F15B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8300 Industrial Blvd, Suite F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20708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F39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AAFD94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truong@sfcable.com</w:t>
            </w:r>
          </w:p>
        </w:tc>
      </w:tr>
      <w:tr w:rsidR="00A41D1A" w:rsidRPr="007E251C" w14:paraId="4CF9621A" w14:textId="77777777" w:rsidTr="00E114F8">
        <w:trPr>
          <w:trHeight w:val="4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C1702" w14:textId="0CF2A18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p Business System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1B779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on Barha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81A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931-49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F515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70 Boulder Cour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D040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0F2E5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5B2F1F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arhamr@sharpusa.com</w:t>
            </w:r>
          </w:p>
        </w:tc>
      </w:tr>
      <w:tr w:rsidR="00A41D1A" w:rsidRPr="007E251C" w14:paraId="492B2B7F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56354" w14:textId="00045A2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immte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045D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ebbie Jon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4F98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49-14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5FD3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200 Fulton Plac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F4D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BFECB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7EA78D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ebbie@simmtec.com</w:t>
            </w:r>
          </w:p>
        </w:tc>
      </w:tr>
      <w:tr w:rsidR="00A41D1A" w:rsidRPr="007E251C" w14:paraId="5FD1DE10" w14:textId="77777777" w:rsidTr="00E114F8">
        <w:trPr>
          <w:trHeight w:val="4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07AFC" w14:textId="1776AE8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Sirius Enterprise Systems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AD2D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nk Herr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A74BE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932-02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8004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760 Lee Ave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EE34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20BE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4C0B44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nk.herre@sirius.com</w:t>
            </w:r>
          </w:p>
        </w:tc>
      </w:tr>
      <w:tr w:rsidR="00A41D1A" w:rsidRPr="007E251C" w14:paraId="1CA78832" w14:textId="77777777" w:rsidTr="00E114F8">
        <w:trPr>
          <w:trHeight w:val="4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4101D4" w14:textId="1ED346B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ack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FD8B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oel Baldu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59AEE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84-18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96FC1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55 Peters Ave, Suite 10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24FC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B796E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FFE5FA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baldus@stacksolutions.com</w:t>
            </w:r>
          </w:p>
        </w:tc>
      </w:tr>
      <w:tr w:rsidR="00A41D1A" w:rsidRPr="007E251C" w14:paraId="4FF19EF0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09E6F" w14:textId="6B9844C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rategic Enterprise Solu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AF1F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Sasha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oyland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1BB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415 ) 655-195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1868C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64 46th St. #244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8913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MERYVILL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75BD8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53B532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shafroyland@sesidw.com</w:t>
            </w:r>
          </w:p>
        </w:tc>
      </w:tr>
      <w:tr w:rsidR="00A41D1A" w:rsidRPr="007E251C" w14:paraId="20FAAB42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B37A1" w14:textId="7ED37DA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treetline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Technology LL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1D82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aso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Zografo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F3B7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415 ) 215-61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A485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425 Maritime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6C75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B21D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14CF90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aso@streetline.com</w:t>
            </w:r>
          </w:p>
        </w:tc>
      </w:tr>
      <w:tr w:rsidR="00A41D1A" w:rsidRPr="007E251C" w14:paraId="7E7FD18A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8C669" w14:textId="738C4AB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urah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0964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hammed Iqb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18CA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1-51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E270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912 Osgood R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D20F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B977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2F2FA7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hammed@surah.com</w:t>
            </w:r>
          </w:p>
        </w:tc>
      </w:tr>
      <w:tr w:rsidR="00A41D1A" w:rsidRPr="007E251C" w14:paraId="576C83D0" w14:textId="77777777" w:rsidTr="00E114F8">
        <w:trPr>
          <w:trHeight w:val="422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69652" w14:textId="618822B2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&amp;D Communication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16C9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meron Ho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F4AB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18-44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276B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830 Osgood Roa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05C4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048C2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444332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meron.hong@att.net</w:t>
            </w:r>
          </w:p>
        </w:tc>
      </w:tr>
      <w:tr w:rsidR="00A41D1A" w:rsidRPr="007E251C" w14:paraId="1A646C19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9B86C" w14:textId="3E25161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angent 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4FCB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wley Ches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017D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800 ) 342-93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FED7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800 Northport Loop Wes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7513C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5235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72AAB81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wleyc@tangent.com</w:t>
            </w:r>
          </w:p>
        </w:tc>
      </w:tr>
      <w:tr w:rsidR="00A41D1A" w:rsidRPr="007E251C" w14:paraId="44188C73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93C1BE" w14:textId="6F00B03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echnogration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C548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orman Rober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3122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650 ) 793-075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C904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4045 Frederick Lan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58B8E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A7B7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21E6BC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orm.roberts@technogration.net</w:t>
            </w:r>
          </w:p>
        </w:tc>
      </w:tr>
      <w:tr w:rsidR="00A41D1A" w:rsidRPr="007E251C" w14:paraId="6A53170A" w14:textId="77777777" w:rsidTr="00E114F8">
        <w:trPr>
          <w:trHeight w:val="64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D10099" w14:textId="1F4F1F14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onerImaging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0F23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iya Thakka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8A23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394-007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E3CC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55 Las Positas Road, Suite A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8182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FBDD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8651E9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riya@tonerimaging.com</w:t>
            </w:r>
          </w:p>
        </w:tc>
      </w:tr>
      <w:tr w:rsidR="00A41D1A" w:rsidRPr="007E251C" w14:paraId="454220D8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7BD77" w14:textId="678FC60F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US MACHINER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C481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LIVIA CATBAG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737C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33-06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2E24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6775 HAYWARD BLVD SUITE P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048C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41CC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F6D0AB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USMACH@USMACH.COM</w:t>
            </w:r>
          </w:p>
        </w:tc>
      </w:tr>
      <w:tr w:rsidR="00A41D1A" w:rsidRPr="007E251C" w14:paraId="7A178095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2E832" w14:textId="608AA350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Variant Microsystem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284F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rita Chu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7366B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40-28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8982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128 Business Center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10A6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9A24F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98478B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rita@variantusa.com</w:t>
            </w:r>
          </w:p>
        </w:tc>
      </w:tr>
      <w:tr w:rsidR="00A41D1A" w:rsidRPr="007E251C" w14:paraId="48A8E25C" w14:textId="77777777" w:rsidTr="00E114F8">
        <w:trPr>
          <w:trHeight w:val="55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CC33F" w14:textId="6C740BA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ince's Office Supply Inc DBA The Office Cit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B301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rry Carro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1957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877 ) 484-36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0A4C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167 Corporate Plac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EC5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A8499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7EDCB9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erryc@theofficecity.com</w:t>
            </w:r>
          </w:p>
        </w:tc>
      </w:tr>
      <w:tr w:rsidR="00A41D1A" w:rsidRPr="007E251C" w14:paraId="663FD848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0B03A" w14:textId="441E889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ision Business Products of C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55B8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ackie Smith-McKai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4A48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33-91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7C2A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553 Castro Valley Blvd., Suite J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A2653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STRO VALLE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0E651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76058E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smithmckaig@visionbp.com</w:t>
            </w:r>
          </w:p>
        </w:tc>
      </w:tr>
      <w:tr w:rsidR="00A41D1A" w:rsidRPr="007E251C" w14:paraId="5CE5F567" w14:textId="77777777" w:rsidTr="00E114F8">
        <w:trPr>
          <w:trHeight w:val="503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922BD" w14:textId="7671A98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WeCare Wireless Network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68B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y Fasnach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9054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49-427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B31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311 Rock Poin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37A1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A9A9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A0C820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fasnacht@wecare.net</w:t>
            </w:r>
          </w:p>
        </w:tc>
      </w:tr>
      <w:tr w:rsidR="00A41D1A" w:rsidRPr="007E251C" w14:paraId="5D34D548" w14:textId="77777777" w:rsidTr="00E114F8">
        <w:trPr>
          <w:trHeight w:val="44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45199" w14:textId="1838AC0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YY 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BB4AF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Yvonne Lia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81DF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51-16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2F2C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93 Jackson Stree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87EE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EC8F0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7CF77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yvonneliang21@yahoo.com</w:t>
            </w:r>
          </w:p>
        </w:tc>
      </w:tr>
      <w:tr w:rsidR="00A41D1A" w:rsidRPr="007E251C" w14:paraId="1EB16DE5" w14:textId="77777777" w:rsidTr="00E114F8">
        <w:trPr>
          <w:trHeight w:val="49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E7201E" w14:textId="11BBA5C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Ziren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C80D7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im Aust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A788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60-0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DF5F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9120 Argonaut Way #135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2879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34F4" w14:textId="77777777" w:rsidR="00A41D1A" w:rsidRPr="007E251C" w:rsidRDefault="00A41D1A">
            <w:pPr>
              <w:rPr>
                <w:rFonts w:ascii="Calibri" w:hAnsi="Calibri" w:cs="Calibri"/>
                <w:sz w:val="18"/>
                <w:szCs w:val="18"/>
              </w:rPr>
            </w:pPr>
            <w:r w:rsidRPr="007E251C">
              <w:rPr>
                <w:rFonts w:ascii="Calibri" w:hAnsi="Calibri" w:cs="Calibri"/>
                <w:sz w:val="18"/>
                <w:szCs w:val="18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8D140D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im_austin@ziren.com</w:t>
            </w:r>
          </w:p>
        </w:tc>
      </w:tr>
      <w:tr w:rsidR="00A41D1A" w:rsidRPr="007E251C" w14:paraId="23305049" w14:textId="77777777" w:rsidTr="00E114F8">
        <w:trPr>
          <w:trHeight w:val="37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D1B25A" w14:textId="74E5F9A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CRSI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3D71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eith 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4FC0F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408 ) 598-317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A5FE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7300 Central Ave Ste C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E062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EA27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60-3461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F9C889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ng@2crsi.com</w:t>
            </w:r>
          </w:p>
        </w:tc>
      </w:tr>
      <w:tr w:rsidR="00A41D1A" w:rsidRPr="007E251C" w14:paraId="45214B27" w14:textId="77777777" w:rsidTr="00E114F8">
        <w:trPr>
          <w:trHeight w:val="5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4D50B" w14:textId="1CD3E44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AA Computers &amp; Technologies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DB64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jay Sha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68CD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23-72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7212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540 Fremont Blvd., Suite 502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F9C5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DF19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6DA70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jay@aaacompu.com</w:t>
            </w:r>
          </w:p>
        </w:tc>
      </w:tr>
      <w:tr w:rsidR="00A41D1A" w:rsidRPr="007E251C" w14:paraId="571DA3F5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53AEC" w14:textId="6E78BA4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American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ortwell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Technology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22EB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llen Le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84C5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03-33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6C36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200 Christy St.,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045A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F56C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350356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llen@mail.portwell.com</w:t>
            </w:r>
          </w:p>
        </w:tc>
      </w:tr>
      <w:tr w:rsidR="00A41D1A" w:rsidRPr="007E251C" w14:paraId="57B04C97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27CB4B" w14:textId="3F24F306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si Computer Technologie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EB53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ke Jacks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69F47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26-8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D34C2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289 Fremont Blv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D110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29D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207937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ike.jackson@asipartner.com</w:t>
            </w:r>
          </w:p>
        </w:tc>
      </w:tr>
      <w:tr w:rsidR="00A41D1A" w:rsidRPr="007E251C" w14:paraId="028F1D85" w14:textId="77777777" w:rsidTr="00E114F8">
        <w:trPr>
          <w:trHeight w:val="41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714F9" w14:textId="219740C2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urostar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C5F4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asudeva Kama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1452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49-94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6889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6560 Fremont Blvd., Unit 201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81DA4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9F80B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D1A3C7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vasudeva@aurostar.net</w:t>
            </w:r>
          </w:p>
        </w:tc>
      </w:tr>
      <w:tr w:rsidR="00A41D1A" w:rsidRPr="007E251C" w14:paraId="5E1BB0B7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6C1AD5" w14:textId="79ADF00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ztech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Lab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4E3AF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hoo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h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9018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83-98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D66A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276 Industrial Dr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58B64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52A1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23D8B7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chan@aztech.com</w:t>
            </w:r>
          </w:p>
        </w:tc>
      </w:tr>
      <w:tr w:rsidR="00BD478C" w:rsidRPr="007E251C" w14:paraId="761819C0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5AA64794" w14:textId="645D80DE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Caliber Computer Cor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3814DA8C" w14:textId="028C00A3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ANN LAHPA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13110846" w14:textId="093F0CB7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( 510 ) 353-12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0F772FFD" w14:textId="6D5A5798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45531 Northport Loop W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6A78A61E" w14:textId="7F84D8EB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</w:tcPr>
          <w:p w14:paraId="3189C95B" w14:textId="5C6254BD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94538-6413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</w:tcPr>
          <w:p w14:paraId="0DFE7696" w14:textId="69FEF228" w:rsidR="00BD478C" w:rsidRPr="007E251C" w:rsidRDefault="00BD478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BD478C">
              <w:rPr>
                <w:rFonts w:ascii="Arial" w:hAnsi="Arial" w:cs="Arial"/>
                <w:color w:val="000000"/>
                <w:sz w:val="15"/>
                <w:szCs w:val="15"/>
              </w:rPr>
              <w:t>ANN.LAHPIA@CALIBER.COM</w:t>
            </w:r>
          </w:p>
        </w:tc>
      </w:tr>
      <w:tr w:rsidR="00A41D1A" w:rsidRPr="007E251C" w14:paraId="41C28A31" w14:textId="77777777" w:rsidTr="00E114F8">
        <w:trPr>
          <w:trHeight w:val="37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AA4F1" w14:textId="2D9ED52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hem USA Corp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C65F5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aul Wo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4190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08-88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819AA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8507A Cherry A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17DD5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2AA5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60-9456</w:t>
            </w:r>
          </w:p>
        </w:tc>
        <w:tc>
          <w:tcPr>
            <w:tcW w:w="28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C9EC39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aulw@chemusa.com</w:t>
            </w:r>
          </w:p>
        </w:tc>
      </w:tr>
      <w:tr w:rsidR="00A41D1A" w:rsidRPr="007E251C" w14:paraId="74AD28EE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C49D3" w14:textId="1D8EED0A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omputer Pr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8FD3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mily Che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61CF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90-81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1F33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876 Mowry School R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D5E3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5971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60-5367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421F0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milyc@c-pro.com</w:t>
            </w:r>
          </w:p>
        </w:tc>
      </w:tr>
      <w:tr w:rsidR="00A41D1A" w:rsidRPr="007E251C" w14:paraId="028F9ACB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08270D" w14:textId="1B2CFB1E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IAL SOUND DATA SYSTEM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CEE97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enrieta Lav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FB94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6-97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479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554 INDUSTRIAL PLAC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B6B0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605D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32A230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enrieta@dialsound.com</w:t>
            </w:r>
          </w:p>
        </w:tc>
      </w:tr>
      <w:tr w:rsidR="00A41D1A" w:rsidRPr="007E251C" w14:paraId="31C0A812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214E5" w14:textId="512991BB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IGITAL STOR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87A0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ERESHTA KARI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4EB69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6-112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E7F7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7811 WARM SPRINGS BLVD.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DBBB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67B0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9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32B5DF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ARA@DIGITALSTORMONLINE.COM</w:t>
            </w:r>
          </w:p>
        </w:tc>
      </w:tr>
      <w:tr w:rsidR="00A41D1A" w:rsidRPr="007E251C" w14:paraId="5CA5199F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C7E20" w14:textId="2609345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ynamic Network Factory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7F7C5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Macy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afreshian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148C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65-06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E2D9B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6250 Eden Landing Roa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6CA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535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45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D00A41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lizabeth.grant@dnfstorage.com</w:t>
            </w:r>
          </w:p>
        </w:tc>
      </w:tr>
      <w:tr w:rsidR="00A41D1A" w:rsidRPr="007E251C" w14:paraId="67F4406C" w14:textId="77777777" w:rsidTr="00E114F8">
        <w:trPr>
          <w:trHeight w:val="38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4BE54" w14:textId="571EE5D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EDX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Informations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Systems Inc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686F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Satish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ttawar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C5760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40-101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4D7D0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665 Yale Way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C3306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244FE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1A607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TISH@EDXINC.COM</w:t>
            </w:r>
          </w:p>
        </w:tc>
      </w:tr>
      <w:tr w:rsidR="00A41D1A" w:rsidRPr="007E251C" w14:paraId="03C28194" w14:textId="77777777" w:rsidTr="00E114F8">
        <w:trPr>
          <w:trHeight w:val="26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58651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rgonomic Seat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2B3F3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ed Chow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24A6E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925) 736-6176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3AC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1824 Dublin Blvd., Suite D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AC201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57B87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DA511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ergonomicseating@yahoo.com</w:t>
            </w:r>
          </w:p>
        </w:tc>
      </w:tr>
      <w:tr w:rsidR="00A41D1A" w:rsidRPr="007E251C" w14:paraId="60E13F66" w14:textId="77777777" w:rsidTr="00E114F8">
        <w:trPr>
          <w:trHeight w:val="380"/>
        </w:trPr>
        <w:tc>
          <w:tcPr>
            <w:tcW w:w="17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1BCBE" w14:textId="6006F55D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Extron Logistics, LLC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2A4C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haran Dhill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86B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53-017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AA1ED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7550 Kato Road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D9DC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4BCC2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0E4496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dhillon@extronlogistics.com</w:t>
            </w:r>
          </w:p>
        </w:tc>
      </w:tr>
      <w:tr w:rsidR="00A41D1A" w:rsidRPr="007E251C" w14:paraId="7D9B4D63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4A085E" w14:textId="42775D8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lobal Computer Solutions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FCF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Haritha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ulimi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BE51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744-17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F97EA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140 Peralta Blvd. #107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3C49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909B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6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416111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gcsbidding@rocketmail.com</w:t>
            </w:r>
          </w:p>
        </w:tc>
      </w:tr>
      <w:tr w:rsidR="00A41D1A" w:rsidRPr="007E251C" w14:paraId="6CACD0A0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4D696" w14:textId="4C5618FC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ubb Systems LLC DBA Data 91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909A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bigail Bak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3A78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65-9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4FB74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2021 Challenger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7A7B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LAMEDA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AE249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01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5C38088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abigail.baker@data911.com</w:t>
            </w:r>
          </w:p>
        </w:tc>
      </w:tr>
      <w:tr w:rsidR="00A41D1A" w:rsidRPr="007E251C" w14:paraId="1DA63F39" w14:textId="77777777" w:rsidTr="00E114F8">
        <w:trPr>
          <w:trHeight w:val="5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CC8E4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  Latin-American Business Lin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7BE35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uis Mendoz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D190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81-70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629F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1271 Washington Ave., PMB 633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59FD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918ED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77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52092A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bltech@labl.com</w:t>
            </w:r>
          </w:p>
        </w:tc>
      </w:tr>
      <w:tr w:rsidR="00A41D1A" w:rsidRPr="007E251C" w14:paraId="2187EA59" w14:textId="77777777" w:rsidTr="00E114F8">
        <w:trPr>
          <w:trHeight w:val="467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4368A" w14:textId="701ED7D3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New Tech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D14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jesh Pate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7309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353-40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0E34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179 Business Center Drive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D133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7ADD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80561D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ajesh@ntsca.com</w:t>
            </w:r>
          </w:p>
        </w:tc>
      </w:tr>
      <w:tr w:rsidR="00A41D1A" w:rsidRPr="007E251C" w14:paraId="17E5963A" w14:textId="77777777" w:rsidTr="00E114F8">
        <w:trPr>
          <w:trHeight w:val="47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361F5C" w14:textId="4FF9B60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QES Computer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5E141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wrence L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69A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925 ) 463-8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E2D37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321 Hopyard Road, Suite J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D638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16E6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8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A061F2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WRENCE@QESCORP.COM</w:t>
            </w:r>
          </w:p>
        </w:tc>
      </w:tr>
      <w:tr w:rsidR="00A41D1A" w:rsidRPr="007E251C" w14:paraId="7203FCFC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8C141" w14:textId="61AB4A29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Relax Technology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ADDE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ank Gabriell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1F304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471-611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C9D7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3101 Whipple Rd # 28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2A1F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D887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87-1223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8B8BBA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ank@granitedigital.com</w:t>
            </w:r>
          </w:p>
        </w:tc>
      </w:tr>
      <w:tr w:rsidR="00A41D1A" w:rsidRPr="007E251C" w14:paraId="7E63A48F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D5166" w14:textId="1DF67D1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Sparqtron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orporat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F887A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ee A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78E41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7-71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D318B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5079 Brandin C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77CD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D40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21025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eea@sparqtron.com</w:t>
            </w:r>
          </w:p>
        </w:tc>
      </w:tr>
      <w:tr w:rsidR="00A41D1A" w:rsidRPr="007E251C" w14:paraId="0B055046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D03CD" w14:textId="7836C7B1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Surah,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77A112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hammed Iqb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B01F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651-51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70CB6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4912 Osgood Rd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F93EF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B0E4B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9-6110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2301E4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mohammed@surah.com</w:t>
            </w:r>
          </w:p>
        </w:tc>
      </w:tr>
      <w:tr w:rsidR="00A41D1A" w:rsidRPr="007E251C" w14:paraId="178110CD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54ACC" w14:textId="21E2E3E8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angent 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735B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wley Chest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9880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800 ) 342-93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5362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5800 Northport Loop Wes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AED67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25898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88D8054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hawleyc@tangent.com</w:t>
            </w:r>
          </w:p>
        </w:tc>
      </w:tr>
      <w:tr w:rsidR="00A41D1A" w:rsidRPr="007E251C" w14:paraId="4AB2641D" w14:textId="77777777" w:rsidTr="00E114F8">
        <w:trPr>
          <w:trHeight w:val="380"/>
        </w:trPr>
        <w:tc>
          <w:tcPr>
            <w:tcW w:w="17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E4CBB" w14:textId="04DB0B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hemis 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28DF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Bill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Kehret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DAD2C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252-08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96CC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3185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Laurelview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t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E77B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4740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38-6535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47B37593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bill@themis.com</w:t>
            </w:r>
          </w:p>
        </w:tc>
      </w:tr>
      <w:tr w:rsidR="00A41D1A" w:rsidRPr="007E251C" w14:paraId="7C6025BA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B792F7" w14:textId="3ABD8E9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Twinhead</w:t>
            </w:r>
            <w:proofErr w:type="spellEnd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 Corporati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8DCCD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 xml:space="preserve">Bob </w:t>
            </w:r>
            <w:proofErr w:type="spellStart"/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Zado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76BE1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( 510 ) 824-67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27D9E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48303 Fremont Blvd.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C9D8F0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8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942E0D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94555-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BB791C5" w14:textId="77777777" w:rsidR="00A41D1A" w:rsidRPr="007E251C" w:rsidRDefault="00A41D1A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E251C">
              <w:rPr>
                <w:rFonts w:ascii="Arial" w:hAnsi="Arial" w:cs="Arial"/>
                <w:color w:val="000000"/>
                <w:sz w:val="15"/>
                <w:szCs w:val="15"/>
              </w:rPr>
              <w:t>julie_meng@gammatechusa.com</w:t>
            </w:r>
          </w:p>
        </w:tc>
      </w:tr>
      <w:tr w:rsidR="00A41D1A" w:rsidRPr="007E251C" w14:paraId="0D5070F2" w14:textId="77777777" w:rsidTr="00E114F8">
        <w:trPr>
          <w:trHeight w:val="260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57D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GetResource</w:t>
            </w:r>
            <w:proofErr w:type="spellEnd"/>
            <w:r w:rsidRPr="007E251C">
              <w:rPr>
                <w:rFonts w:ascii="Calibri" w:hAnsi="Calibri" w:cs="Calibri"/>
                <w:sz w:val="15"/>
                <w:szCs w:val="15"/>
              </w:rPr>
              <w:t xml:space="preserve"> Inc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C18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Nishi Deokul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1E7EE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(510) 579-788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B5C6C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37488 Marsten Drive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4F3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NEWARK</w:t>
            </w:r>
          </w:p>
        </w:tc>
        <w:tc>
          <w:tcPr>
            <w:tcW w:w="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D8CE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2B401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nishi@getresourceinc.com</w:t>
            </w:r>
          </w:p>
        </w:tc>
      </w:tr>
      <w:tr w:rsidR="00A41D1A" w:rsidRPr="007E251C" w14:paraId="3CF9EFAF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99AA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Stack Solutions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ECEF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Joel Baldu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77CF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(925) 484-18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25E1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555 Peters Ave, Suite 100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02E9C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PLEASANTON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8EE7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06C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jbaldus@stacksolutions.com</w:t>
            </w:r>
          </w:p>
        </w:tc>
      </w:tr>
      <w:tr w:rsidR="00A41D1A" w:rsidRPr="007E251C" w14:paraId="435EE46E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CD0AF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Stealth.co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EBEAF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Bryan Milan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3C1C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 xml:space="preserve">905.264.9000 </w:t>
            </w:r>
            <w:proofErr w:type="spellStart"/>
            <w:r w:rsidRPr="007E251C">
              <w:rPr>
                <w:rFonts w:ascii="Arial" w:hAnsi="Arial" w:cs="Arial"/>
                <w:sz w:val="15"/>
                <w:szCs w:val="15"/>
              </w:rPr>
              <w:t>extt</w:t>
            </w:r>
            <w:proofErr w:type="spellEnd"/>
            <w:r w:rsidRPr="007E251C">
              <w:rPr>
                <w:rFonts w:ascii="Arial" w:hAnsi="Arial" w:cs="Arial"/>
                <w:sz w:val="15"/>
                <w:szCs w:val="15"/>
              </w:rPr>
              <w:t xml:space="preserve"> 62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CAD74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70637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66C55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D890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bryan.miland@stealth.com</w:t>
            </w:r>
          </w:p>
        </w:tc>
      </w:tr>
      <w:tr w:rsidR="00A41D1A" w:rsidRPr="007E251C" w14:paraId="6B20C5AD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E1AD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 xml:space="preserve">Mooring Tech, </w:t>
            </w: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inc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7890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 xml:space="preserve">Michael </w:t>
            </w: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Cayes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FFDB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77.532.808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48C0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DA84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CEE80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68E60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michael.cayes@mooringtech.com</w:t>
            </w:r>
          </w:p>
        </w:tc>
      </w:tr>
      <w:tr w:rsidR="00A41D1A" w:rsidRPr="007E251C" w14:paraId="5AF480D7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C5EA7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Rugged Computing Inc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8209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6CDE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1.800.441.91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594E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DF2B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4B13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066CC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toughruggedlaptops.com</w:t>
            </w:r>
          </w:p>
        </w:tc>
      </w:tr>
      <w:tr w:rsidR="00A41D1A" w:rsidRPr="007E251C" w14:paraId="44F456A1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FA50C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Brite</w:t>
            </w:r>
            <w:proofErr w:type="spellEnd"/>
            <w:r w:rsidRPr="007E251C">
              <w:rPr>
                <w:rFonts w:ascii="Calibri" w:hAnsi="Calibri" w:cs="Calibri"/>
                <w:sz w:val="15"/>
                <w:szCs w:val="15"/>
              </w:rPr>
              <w:t xml:space="preserve"> Technologi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BC19C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481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00.333.04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E8E8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FC44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8BF6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27A3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info@brite.com</w:t>
            </w:r>
          </w:p>
        </w:tc>
      </w:tr>
      <w:tr w:rsidR="00A41D1A" w:rsidRPr="007E251C" w14:paraId="58760834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C4417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Code3Technolog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D0BE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DBBB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480.888.64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804F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2961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2348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7811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clay@code3technology.com</w:t>
            </w:r>
          </w:p>
        </w:tc>
      </w:tr>
      <w:tr w:rsidR="00A41D1A" w:rsidRPr="007E251C" w14:paraId="14A71043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59F9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DuraTech</w:t>
            </w:r>
            <w:proofErr w:type="spellEnd"/>
            <w:r w:rsidRPr="007E251C">
              <w:rPr>
                <w:rFonts w:ascii="Calibri" w:hAnsi="Calibri" w:cs="Calibri"/>
                <w:sz w:val="15"/>
                <w:szCs w:val="15"/>
              </w:rPr>
              <w:t xml:space="preserve"> USA, Inc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9130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B572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714.898.217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B0659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F715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6EA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CBD4E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duratechusa.com</w:t>
            </w:r>
          </w:p>
        </w:tc>
      </w:tr>
      <w:tr w:rsidR="00A41D1A" w:rsidRPr="007E251C" w14:paraId="61F06F4D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79EC8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Glacier Comput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3415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DAA99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66.724.625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982F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90C6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EAB2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802CF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glaciercomputer.com</w:t>
            </w:r>
          </w:p>
        </w:tc>
      </w:tr>
      <w:tr w:rsidR="00A41D1A" w:rsidRPr="007E251C" w14:paraId="6FD57652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CE5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 xml:space="preserve">GST 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AB2A0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387D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00.833.012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FAD5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96860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60430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B930E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Info@gstes.com</w:t>
            </w:r>
          </w:p>
        </w:tc>
      </w:tr>
      <w:tr w:rsidR="00A41D1A" w:rsidRPr="007E251C" w14:paraId="16E646A7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19E7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ID Technologi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3A55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95CE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703.554.16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1D73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9B7C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C886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92D29" w14:textId="77777777" w:rsidR="00A41D1A" w:rsidRPr="0053121B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53121B">
              <w:rPr>
                <w:rFonts w:ascii="Arial" w:hAnsi="Arial" w:cs="Arial"/>
                <w:sz w:val="15"/>
                <w:szCs w:val="15"/>
              </w:rPr>
              <w:t>idtec.com</w:t>
            </w:r>
          </w:p>
        </w:tc>
      </w:tr>
      <w:tr w:rsidR="00A41D1A" w:rsidRPr="007E251C" w14:paraId="43DA37F5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1367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Island Tech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2EC69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4640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88.615.27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EC30E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DA77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E164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CB40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itsg.us.com</w:t>
            </w:r>
          </w:p>
        </w:tc>
      </w:tr>
      <w:tr w:rsidR="00A41D1A" w:rsidRPr="007E251C" w14:paraId="31EFABAA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867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 xml:space="preserve">OSI </w:t>
            </w: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Fderal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FB87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40957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571.210.488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72838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ECF7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A3AB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B2538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osifederal.com</w:t>
            </w:r>
          </w:p>
        </w:tc>
      </w:tr>
      <w:tr w:rsidR="00A41D1A" w:rsidRPr="007E251C" w14:paraId="3452E0C8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55D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Intrinsicallysafestore.co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E5AE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2A5FE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832.734.954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6B2B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35EE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D0C94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64E1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IntrinsicallySafestore.com</w:t>
            </w:r>
          </w:p>
        </w:tc>
      </w:tr>
      <w:tr w:rsidR="00A41D1A" w:rsidRPr="007E251C" w14:paraId="7068E3A4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638B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PanzerTool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A991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F4A8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70E8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751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A89B0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DD5B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info@panzertool.com</w:t>
            </w:r>
          </w:p>
        </w:tc>
      </w:tr>
      <w:tr w:rsidR="00A41D1A" w:rsidRPr="007E251C" w14:paraId="6759268B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206E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Crystalrugged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F32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2097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1.800.378.163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E7DC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89D4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70CD6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15E7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info@chrystalrugged.com</w:t>
            </w:r>
          </w:p>
        </w:tc>
      </w:tr>
      <w:tr w:rsidR="00A41D1A" w:rsidRPr="007E251C" w14:paraId="362E313C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8845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CompuSource.co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A5313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1ECB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1.800.413.736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25EFA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26F6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82F9D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5D2C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sales@compsource.com</w:t>
            </w:r>
          </w:p>
        </w:tc>
      </w:tr>
      <w:tr w:rsidR="00A41D1A" w:rsidRPr="007E251C" w14:paraId="54A7E500" w14:textId="77777777" w:rsidTr="00E114F8">
        <w:trPr>
          <w:trHeight w:val="260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392E1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proofErr w:type="spellStart"/>
            <w:r w:rsidRPr="007E251C">
              <w:rPr>
                <w:rFonts w:ascii="Calibri" w:hAnsi="Calibri" w:cs="Calibri"/>
                <w:sz w:val="15"/>
                <w:szCs w:val="15"/>
              </w:rPr>
              <w:t>RuggedDepot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9189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1FC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1.800.995.50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18ABB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3EA52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12315" w14:textId="77777777" w:rsidR="00A41D1A" w:rsidRPr="007E251C" w:rsidRDefault="00A41D1A">
            <w:pPr>
              <w:rPr>
                <w:rFonts w:ascii="Calibri" w:hAnsi="Calibri" w:cs="Calibri"/>
                <w:sz w:val="15"/>
                <w:szCs w:val="15"/>
              </w:rPr>
            </w:pPr>
            <w:r w:rsidRPr="007E251C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2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A78F" w14:textId="77777777" w:rsidR="00A41D1A" w:rsidRPr="007E251C" w:rsidRDefault="00A41D1A">
            <w:pPr>
              <w:rPr>
                <w:rFonts w:ascii="Arial" w:hAnsi="Arial" w:cs="Arial"/>
                <w:sz w:val="15"/>
                <w:szCs w:val="15"/>
              </w:rPr>
            </w:pPr>
            <w:r w:rsidRPr="007E251C">
              <w:rPr>
                <w:rFonts w:ascii="Arial" w:hAnsi="Arial" w:cs="Arial"/>
                <w:sz w:val="15"/>
                <w:szCs w:val="15"/>
              </w:rPr>
              <w:t>WebsiteSales@RuggedDepot.com</w:t>
            </w:r>
          </w:p>
        </w:tc>
      </w:tr>
    </w:tbl>
    <w:p w14:paraId="480918DA" w14:textId="77777777" w:rsidR="00A41D1A" w:rsidRPr="00A85450" w:rsidRDefault="00A41D1A" w:rsidP="00A41D1A">
      <w:pPr>
        <w:rPr>
          <w:rFonts w:ascii="Calibri" w:hAnsi="Calibri" w:cs="Calibri"/>
          <w:szCs w:val="26"/>
        </w:rPr>
      </w:pPr>
    </w:p>
    <w:p w14:paraId="200B3398" w14:textId="77777777" w:rsidR="00A41D1A" w:rsidRPr="00985AE1" w:rsidRDefault="00A41D1A" w:rsidP="00A41D1A">
      <w:pPr>
        <w:rPr>
          <w:rFonts w:ascii="Calibri" w:hAnsi="Calibri" w:cs="Calibri"/>
        </w:rPr>
      </w:pPr>
    </w:p>
    <w:p w14:paraId="68C7243C" w14:textId="77777777" w:rsidR="00A41D1A" w:rsidRPr="00985AE1" w:rsidRDefault="00A41D1A" w:rsidP="00A41D1A">
      <w:pPr>
        <w:rPr>
          <w:rFonts w:ascii="Calibri" w:hAnsi="Calibri" w:cs="Calibri"/>
        </w:rPr>
      </w:pPr>
    </w:p>
    <w:p w14:paraId="08D58FEB" w14:textId="77777777" w:rsidR="00A41D1A" w:rsidRPr="00985AE1" w:rsidRDefault="00A41D1A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A41D1A" w:rsidRPr="00985AE1" w:rsidSect="006364B6">
      <w:footerReference w:type="default" r:id="rId19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4D818" w14:textId="77777777" w:rsidR="00930E74" w:rsidRDefault="00930E74" w:rsidP="004D242F">
      <w:r>
        <w:separator/>
      </w:r>
    </w:p>
  </w:endnote>
  <w:endnote w:type="continuationSeparator" w:id="0">
    <w:p w14:paraId="7FB5D4ED" w14:textId="77777777" w:rsidR="00930E74" w:rsidRDefault="00930E74" w:rsidP="004D242F">
      <w:r>
        <w:continuationSeparator/>
      </w:r>
    </w:p>
  </w:endnote>
  <w:endnote w:type="continuationNotice" w:id="1">
    <w:p w14:paraId="603E50C8" w14:textId="77777777" w:rsidR="00930E74" w:rsidRDefault="00930E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60000E" w:rsidRPr="008F1AC7" w:rsidRDefault="00B60008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60000E" w:rsidRDefault="00B6000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60000E" w:rsidRDefault="0060000E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637951FD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6C544E">
      <w:rPr>
        <w:rFonts w:ascii="Calibri" w:hAnsi="Calibri" w:cs="Calibri"/>
        <w:sz w:val="20"/>
      </w:rPr>
      <w:t>8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1E7499F5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1234" w:rsidRPr="009853C5">
      <w:rPr>
        <w:rFonts w:ascii="Calibri" w:hAnsi="Calibri" w:cs="Calibri"/>
        <w:sz w:val="20"/>
      </w:rPr>
      <w:t>RFQ No. 90</w:t>
    </w:r>
    <w:r w:rsidR="009853C5" w:rsidRPr="009853C5">
      <w:rPr>
        <w:rFonts w:ascii="Calibri" w:hAnsi="Calibri" w:cs="Calibri"/>
        <w:sz w:val="20"/>
      </w:rPr>
      <w:t>2377</w:t>
    </w:r>
    <w:r w:rsidR="005D1234" w:rsidRPr="009853C5">
      <w:rPr>
        <w:rFonts w:ascii="Calibri" w:hAnsi="Calibri" w:cs="Calibri"/>
        <w:sz w:val="20"/>
      </w:rPr>
      <w:t xml:space="preserve">, </w:t>
    </w:r>
    <w:r w:rsidR="00715C57" w:rsidRPr="009853C5">
      <w:rPr>
        <w:rFonts w:ascii="Calibri" w:hAnsi="Calibri" w:cs="Calibri"/>
        <w:sz w:val="20"/>
      </w:rPr>
      <w:t>Questions &amp;</w:t>
    </w:r>
    <w:r w:rsidR="00715C57">
      <w:rPr>
        <w:rFonts w:ascii="Calibri" w:hAnsi="Calibri" w:cs="Calibri"/>
        <w:sz w:val="20"/>
      </w:rPr>
      <w:t xml:space="preserve">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756597A6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A41D1A">
      <w:rPr>
        <w:rFonts w:ascii="Calibri" w:hAnsi="Calibri" w:cs="Calibri"/>
        <w:sz w:val="20"/>
      </w:rPr>
      <w:t>RF</w:t>
    </w:r>
    <w:r w:rsidR="00E83ABA" w:rsidRPr="00A41D1A">
      <w:rPr>
        <w:rFonts w:ascii="Calibri" w:hAnsi="Calibri" w:cs="Calibri"/>
        <w:sz w:val="20"/>
      </w:rPr>
      <w:t>Q</w:t>
    </w:r>
    <w:r w:rsidR="005D53C7" w:rsidRPr="00A41D1A">
      <w:rPr>
        <w:rFonts w:ascii="Calibri" w:hAnsi="Calibri" w:cs="Calibri"/>
        <w:sz w:val="20"/>
      </w:rPr>
      <w:t xml:space="preserve"> No. </w:t>
    </w:r>
    <w:r w:rsidR="00E83ABA" w:rsidRPr="00A41D1A">
      <w:rPr>
        <w:rFonts w:ascii="Calibri" w:hAnsi="Calibri" w:cs="Calibri"/>
        <w:sz w:val="20"/>
      </w:rPr>
      <w:t>90</w:t>
    </w:r>
    <w:r w:rsidR="00A41D1A" w:rsidRPr="00A41D1A">
      <w:rPr>
        <w:rFonts w:ascii="Calibri" w:hAnsi="Calibri" w:cs="Calibri"/>
        <w:sz w:val="20"/>
      </w:rPr>
      <w:t>2377</w:t>
    </w:r>
    <w:r w:rsidR="005D53C7" w:rsidRPr="00A41D1A">
      <w:rPr>
        <w:rFonts w:ascii="Calibri" w:hAnsi="Calibri" w:cs="Calibri"/>
        <w:sz w:val="20"/>
      </w:rPr>
      <w:t>, Vendor</w:t>
    </w:r>
    <w:r w:rsidR="0039295B" w:rsidRPr="00A41D1A">
      <w:rPr>
        <w:rFonts w:ascii="Calibri" w:hAnsi="Calibri" w:cs="Calibri"/>
        <w:sz w:val="20"/>
      </w:rPr>
      <w:t xml:space="preserve"> </w:t>
    </w:r>
    <w:r w:rsidR="0039295B">
      <w:rPr>
        <w:rFonts w:ascii="Calibri" w:hAnsi="Calibri" w:cs="Calibri"/>
        <w:sz w:val="20"/>
      </w:rPr>
      <w:t>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9CB4F" w14:textId="77777777" w:rsidR="00930E74" w:rsidRDefault="00930E74" w:rsidP="004D242F">
      <w:r>
        <w:separator/>
      </w:r>
    </w:p>
  </w:footnote>
  <w:footnote w:type="continuationSeparator" w:id="0">
    <w:p w14:paraId="7F925AC4" w14:textId="77777777" w:rsidR="00930E74" w:rsidRDefault="00930E74" w:rsidP="004D242F">
      <w:r>
        <w:continuationSeparator/>
      </w:r>
    </w:p>
  </w:footnote>
  <w:footnote w:type="continuationNotice" w:id="1">
    <w:p w14:paraId="217C82F1" w14:textId="77777777" w:rsidR="00930E74" w:rsidRDefault="00930E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60000E" w:rsidRPr="004D242F" w:rsidRDefault="00B60008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6BBBEFD7" w:rsidR="0060000E" w:rsidRPr="004D242F" w:rsidRDefault="004D242F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20E1">
      <w:rPr>
        <w:rFonts w:ascii="Calibri" w:hAnsi="Calibri" w:cs="Calibri"/>
        <w:b/>
        <w:snapToGrid w:val="0"/>
        <w:szCs w:val="26"/>
      </w:rPr>
      <w:t>RF</w:t>
    </w:r>
    <w:r w:rsidR="00E83ABA" w:rsidRPr="00C320E1">
      <w:rPr>
        <w:rFonts w:ascii="Calibri" w:hAnsi="Calibri" w:cs="Calibri"/>
        <w:b/>
        <w:snapToGrid w:val="0"/>
        <w:szCs w:val="26"/>
      </w:rPr>
      <w:t>Q</w:t>
    </w:r>
    <w:r w:rsidRPr="00C320E1">
      <w:rPr>
        <w:rFonts w:ascii="Calibri" w:hAnsi="Calibri" w:cs="Calibri"/>
        <w:b/>
        <w:snapToGrid w:val="0"/>
        <w:szCs w:val="26"/>
      </w:rPr>
      <w:t xml:space="preserve"> No. 90</w:t>
    </w:r>
    <w:r w:rsidR="00C320E1" w:rsidRPr="00C320E1">
      <w:rPr>
        <w:rFonts w:ascii="Calibri" w:hAnsi="Calibri" w:cs="Calibri"/>
        <w:b/>
        <w:snapToGrid w:val="0"/>
        <w:szCs w:val="26"/>
      </w:rPr>
      <w:t>2377</w:t>
    </w:r>
    <w:r w:rsidRPr="00C320E1">
      <w:rPr>
        <w:rFonts w:ascii="Calibri" w:hAnsi="Calibri" w:cs="Calibri"/>
        <w:b/>
        <w:snapToGrid w:val="0"/>
        <w:szCs w:val="26"/>
      </w:rPr>
      <w:t>,</w:t>
    </w:r>
    <w:r w:rsidRPr="004D242F">
      <w:rPr>
        <w:rFonts w:ascii="Calibri" w:hAnsi="Calibri" w:cs="Calibri"/>
        <w:b/>
        <w:snapToGrid w:val="0"/>
        <w:szCs w:val="26"/>
      </w:rPr>
      <w:t xml:space="preserve"> Questions &amp; Answers</w:t>
    </w:r>
  </w:p>
  <w:p w14:paraId="467C96E5" w14:textId="77777777" w:rsidR="0060000E" w:rsidRDefault="0060000E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60000E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60000E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6"/>
  </w:num>
  <w:num w:numId="3" w16cid:durableId="1347517903">
    <w:abstractNumId w:val="2"/>
  </w:num>
  <w:num w:numId="4" w16cid:durableId="660696299">
    <w:abstractNumId w:val="1"/>
  </w:num>
  <w:num w:numId="5" w16cid:durableId="1297220496">
    <w:abstractNumId w:val="4"/>
  </w:num>
  <w:num w:numId="6" w16cid:durableId="1784960263">
    <w:abstractNumId w:val="5"/>
  </w:num>
  <w:num w:numId="7" w16cid:durableId="9160148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kFAPdrTZ4tAAAA"/>
  </w:docVars>
  <w:rsids>
    <w:rsidRoot w:val="004D242F"/>
    <w:rsid w:val="00035A55"/>
    <w:rsid w:val="00050960"/>
    <w:rsid w:val="000835A0"/>
    <w:rsid w:val="000C37CE"/>
    <w:rsid w:val="000D1E01"/>
    <w:rsid w:val="000D4C47"/>
    <w:rsid w:val="00126512"/>
    <w:rsid w:val="0013454E"/>
    <w:rsid w:val="0015259B"/>
    <w:rsid w:val="00160400"/>
    <w:rsid w:val="00160CDE"/>
    <w:rsid w:val="001630AE"/>
    <w:rsid w:val="0019537B"/>
    <w:rsid w:val="001957CB"/>
    <w:rsid w:val="001C1CCF"/>
    <w:rsid w:val="002023B4"/>
    <w:rsid w:val="002141E7"/>
    <w:rsid w:val="00245437"/>
    <w:rsid w:val="0024787A"/>
    <w:rsid w:val="00257DAC"/>
    <w:rsid w:val="002B1B1D"/>
    <w:rsid w:val="002B3056"/>
    <w:rsid w:val="002C016F"/>
    <w:rsid w:val="002D61C1"/>
    <w:rsid w:val="00336238"/>
    <w:rsid w:val="00363607"/>
    <w:rsid w:val="00373D65"/>
    <w:rsid w:val="00386FF3"/>
    <w:rsid w:val="0038729B"/>
    <w:rsid w:val="003911A1"/>
    <w:rsid w:val="00392870"/>
    <w:rsid w:val="0039295B"/>
    <w:rsid w:val="003C1E12"/>
    <w:rsid w:val="004276EA"/>
    <w:rsid w:val="00434AA3"/>
    <w:rsid w:val="004601DD"/>
    <w:rsid w:val="00461212"/>
    <w:rsid w:val="004740BB"/>
    <w:rsid w:val="004A320F"/>
    <w:rsid w:val="004B2EAB"/>
    <w:rsid w:val="004D242F"/>
    <w:rsid w:val="004F33B6"/>
    <w:rsid w:val="00526AD9"/>
    <w:rsid w:val="0053121B"/>
    <w:rsid w:val="005678AE"/>
    <w:rsid w:val="005839BB"/>
    <w:rsid w:val="0058499E"/>
    <w:rsid w:val="00596B77"/>
    <w:rsid w:val="005A1C47"/>
    <w:rsid w:val="005C4468"/>
    <w:rsid w:val="005C5740"/>
    <w:rsid w:val="005D1234"/>
    <w:rsid w:val="005D1C10"/>
    <w:rsid w:val="005D53C7"/>
    <w:rsid w:val="005E2B45"/>
    <w:rsid w:val="005E2C3F"/>
    <w:rsid w:val="005F00B4"/>
    <w:rsid w:val="005F357D"/>
    <w:rsid w:val="005F5669"/>
    <w:rsid w:val="0060000E"/>
    <w:rsid w:val="00600974"/>
    <w:rsid w:val="00600FD1"/>
    <w:rsid w:val="006243F0"/>
    <w:rsid w:val="006364B6"/>
    <w:rsid w:val="006476D8"/>
    <w:rsid w:val="00650CC7"/>
    <w:rsid w:val="006814A8"/>
    <w:rsid w:val="00685CF3"/>
    <w:rsid w:val="006A3F78"/>
    <w:rsid w:val="006C112F"/>
    <w:rsid w:val="006C544E"/>
    <w:rsid w:val="00713477"/>
    <w:rsid w:val="00715C57"/>
    <w:rsid w:val="007211DD"/>
    <w:rsid w:val="00727794"/>
    <w:rsid w:val="007350CE"/>
    <w:rsid w:val="00740D2D"/>
    <w:rsid w:val="0074395C"/>
    <w:rsid w:val="007523C8"/>
    <w:rsid w:val="007563DD"/>
    <w:rsid w:val="007859C8"/>
    <w:rsid w:val="0079017F"/>
    <w:rsid w:val="00791314"/>
    <w:rsid w:val="007D5A47"/>
    <w:rsid w:val="007E732E"/>
    <w:rsid w:val="007F4755"/>
    <w:rsid w:val="00801940"/>
    <w:rsid w:val="00813F8B"/>
    <w:rsid w:val="00814F9E"/>
    <w:rsid w:val="0081722F"/>
    <w:rsid w:val="00835146"/>
    <w:rsid w:val="00841D40"/>
    <w:rsid w:val="00851FB3"/>
    <w:rsid w:val="00862620"/>
    <w:rsid w:val="00865DCB"/>
    <w:rsid w:val="008723BA"/>
    <w:rsid w:val="0089782A"/>
    <w:rsid w:val="008A0462"/>
    <w:rsid w:val="008B0D41"/>
    <w:rsid w:val="008F08DA"/>
    <w:rsid w:val="008F4CC4"/>
    <w:rsid w:val="009043C1"/>
    <w:rsid w:val="00916ED9"/>
    <w:rsid w:val="00930E74"/>
    <w:rsid w:val="009336EE"/>
    <w:rsid w:val="00936366"/>
    <w:rsid w:val="009510E7"/>
    <w:rsid w:val="00967105"/>
    <w:rsid w:val="009853C5"/>
    <w:rsid w:val="00A07482"/>
    <w:rsid w:val="00A2615E"/>
    <w:rsid w:val="00A3047F"/>
    <w:rsid w:val="00A376F0"/>
    <w:rsid w:val="00A41D1A"/>
    <w:rsid w:val="00A52CF9"/>
    <w:rsid w:val="00A65900"/>
    <w:rsid w:val="00A70AC3"/>
    <w:rsid w:val="00A72A23"/>
    <w:rsid w:val="00A91044"/>
    <w:rsid w:val="00AA2ACB"/>
    <w:rsid w:val="00AA6F62"/>
    <w:rsid w:val="00AD226D"/>
    <w:rsid w:val="00AD644E"/>
    <w:rsid w:val="00AE1F84"/>
    <w:rsid w:val="00AF098C"/>
    <w:rsid w:val="00AF2895"/>
    <w:rsid w:val="00AF5A73"/>
    <w:rsid w:val="00B02E14"/>
    <w:rsid w:val="00B04B7D"/>
    <w:rsid w:val="00B21469"/>
    <w:rsid w:val="00B506A9"/>
    <w:rsid w:val="00B60008"/>
    <w:rsid w:val="00B627FE"/>
    <w:rsid w:val="00B92B1A"/>
    <w:rsid w:val="00B94E07"/>
    <w:rsid w:val="00BA41CE"/>
    <w:rsid w:val="00BA49CE"/>
    <w:rsid w:val="00BD3600"/>
    <w:rsid w:val="00BD478C"/>
    <w:rsid w:val="00BE57D1"/>
    <w:rsid w:val="00C108B9"/>
    <w:rsid w:val="00C320E1"/>
    <w:rsid w:val="00C402EA"/>
    <w:rsid w:val="00C56222"/>
    <w:rsid w:val="00CB36D0"/>
    <w:rsid w:val="00CB52F8"/>
    <w:rsid w:val="00CC493B"/>
    <w:rsid w:val="00CD5814"/>
    <w:rsid w:val="00CE19D0"/>
    <w:rsid w:val="00CF26D9"/>
    <w:rsid w:val="00D05C9D"/>
    <w:rsid w:val="00D06F87"/>
    <w:rsid w:val="00D14E26"/>
    <w:rsid w:val="00D30D72"/>
    <w:rsid w:val="00D3409F"/>
    <w:rsid w:val="00D4121E"/>
    <w:rsid w:val="00D62212"/>
    <w:rsid w:val="00DA14C7"/>
    <w:rsid w:val="00DD37F7"/>
    <w:rsid w:val="00DD4FAD"/>
    <w:rsid w:val="00E114F8"/>
    <w:rsid w:val="00E25F62"/>
    <w:rsid w:val="00E2699E"/>
    <w:rsid w:val="00E4146F"/>
    <w:rsid w:val="00E45F99"/>
    <w:rsid w:val="00E4764E"/>
    <w:rsid w:val="00E83ABA"/>
    <w:rsid w:val="00E92FC6"/>
    <w:rsid w:val="00EA15BA"/>
    <w:rsid w:val="00EB4385"/>
    <w:rsid w:val="00ED3117"/>
    <w:rsid w:val="00EE7E2B"/>
    <w:rsid w:val="00F4176C"/>
    <w:rsid w:val="00F4218D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unhideWhenUsed/>
    <w:rsid w:val="00ED31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2615E"/>
    <w:rPr>
      <w:b/>
      <w:bCs/>
    </w:rPr>
  </w:style>
  <w:style w:type="paragraph" w:customStyle="1" w:styleId="MemoHeading">
    <w:name w:val="MemoHeading"/>
    <w:basedOn w:val="Normal"/>
    <w:rsid w:val="00A41D1A"/>
    <w:pPr>
      <w:spacing w:line="480" w:lineRule="auto"/>
    </w:pPr>
  </w:style>
  <w:style w:type="paragraph" w:styleId="BodyTextIndent2">
    <w:name w:val="Body Text Indent 2"/>
    <w:basedOn w:val="Normal"/>
    <w:link w:val="BodyTextIndent2Char"/>
    <w:rsid w:val="00A41D1A"/>
    <w:pPr>
      <w:ind w:left="360"/>
    </w:pPr>
    <w:rPr>
      <w:snapToGrid w:val="0"/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A41D1A"/>
    <w:rPr>
      <w:rFonts w:ascii="Times New Roman" w:eastAsia="Times New Roman" w:hAnsi="Times New Roman" w:cs="Times New Roman"/>
      <w:snapToGrid w:val="0"/>
      <w:color w:val="000000"/>
      <w:sz w:val="26"/>
      <w:szCs w:val="20"/>
    </w:rPr>
  </w:style>
  <w:style w:type="table" w:styleId="TableGrid">
    <w:name w:val="Table Grid"/>
    <w:basedOn w:val="TableNormal"/>
    <w:uiPriority w:val="39"/>
    <w:rsid w:val="00A41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41D1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msonormal0">
    <w:name w:val="msonormal"/>
    <w:basedOn w:val="Normal"/>
    <w:rsid w:val="00A41D1A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A41D1A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A41D1A"/>
    <w:pPr>
      <w:shd w:val="clear" w:color="000000" w:fill="FABF8F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67">
    <w:name w:val="xl67"/>
    <w:basedOn w:val="Normal"/>
    <w:rsid w:val="00A41D1A"/>
    <w:pP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8">
    <w:name w:val="xl68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69">
    <w:name w:val="xl69"/>
    <w:basedOn w:val="Normal"/>
    <w:rsid w:val="00A41D1A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A41D1A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71">
    <w:name w:val="xl71"/>
    <w:basedOn w:val="Normal"/>
    <w:rsid w:val="00A41D1A"/>
    <w:pPr>
      <w:spacing w:before="100" w:beforeAutospacing="1" w:after="100" w:afterAutospacing="1"/>
      <w:jc w:val="center"/>
      <w:textAlignment w:val="center"/>
    </w:pPr>
    <w:rPr>
      <w:rFonts w:ascii="Calibri" w:hAnsi="Calibri" w:cs="Calibri"/>
      <w:sz w:val="24"/>
      <w:szCs w:val="24"/>
    </w:rPr>
  </w:style>
  <w:style w:type="paragraph" w:customStyle="1" w:styleId="xl72">
    <w:name w:val="xl72"/>
    <w:basedOn w:val="Normal"/>
    <w:rsid w:val="00A41D1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3">
    <w:name w:val="xl73"/>
    <w:basedOn w:val="Normal"/>
    <w:rsid w:val="00A41D1A"/>
    <w:pPr>
      <w:spacing w:before="100" w:beforeAutospacing="1" w:after="100" w:afterAutospacing="1"/>
      <w:textAlignment w:val="center"/>
    </w:pPr>
    <w:rPr>
      <w:rFonts w:ascii="Calibri" w:hAnsi="Calibri" w:cs="Calibri"/>
      <w:sz w:val="15"/>
      <w:szCs w:val="15"/>
    </w:rPr>
  </w:style>
  <w:style w:type="paragraph" w:customStyle="1" w:styleId="xl74">
    <w:name w:val="xl74"/>
    <w:basedOn w:val="Normal"/>
    <w:rsid w:val="00A41D1A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5">
    <w:name w:val="xl75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5"/>
      <w:szCs w:val="15"/>
    </w:rPr>
  </w:style>
  <w:style w:type="paragraph" w:customStyle="1" w:styleId="xl76">
    <w:name w:val="xl76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5"/>
      <w:szCs w:val="15"/>
    </w:rPr>
  </w:style>
  <w:style w:type="paragraph" w:customStyle="1" w:styleId="xl77">
    <w:name w:val="xl77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5"/>
      <w:szCs w:val="15"/>
    </w:rPr>
  </w:style>
  <w:style w:type="paragraph" w:customStyle="1" w:styleId="xl78">
    <w:name w:val="xl78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5"/>
      <w:szCs w:val="15"/>
    </w:rPr>
  </w:style>
  <w:style w:type="paragraph" w:customStyle="1" w:styleId="xl79">
    <w:name w:val="xl79"/>
    <w:basedOn w:val="Normal"/>
    <w:rsid w:val="00A41D1A"/>
    <w:pP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sz w:val="18"/>
      <w:szCs w:val="18"/>
    </w:rPr>
  </w:style>
  <w:style w:type="paragraph" w:customStyle="1" w:styleId="xl80">
    <w:name w:val="xl80"/>
    <w:basedOn w:val="Normal"/>
    <w:rsid w:val="00A41D1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81">
    <w:name w:val="xl81"/>
    <w:basedOn w:val="Normal"/>
    <w:rsid w:val="00A41D1A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sz w:val="15"/>
      <w:szCs w:val="15"/>
    </w:rPr>
  </w:style>
  <w:style w:type="paragraph" w:customStyle="1" w:styleId="xl82">
    <w:name w:val="xl82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</w:rPr>
  </w:style>
  <w:style w:type="paragraph" w:customStyle="1" w:styleId="xl83">
    <w:name w:val="xl83"/>
    <w:basedOn w:val="Normal"/>
    <w:rsid w:val="00A41D1A"/>
    <w:pPr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84">
    <w:name w:val="xl84"/>
    <w:basedOn w:val="Normal"/>
    <w:rsid w:val="00A41D1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85">
    <w:name w:val="xl85"/>
    <w:basedOn w:val="Normal"/>
    <w:rsid w:val="00A41D1A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86">
    <w:name w:val="xl86"/>
    <w:basedOn w:val="Normal"/>
    <w:rsid w:val="00A41D1A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87">
    <w:name w:val="xl87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hAnsi="Arial" w:cs="Arial"/>
      <w:sz w:val="15"/>
      <w:szCs w:val="15"/>
    </w:rPr>
  </w:style>
  <w:style w:type="paragraph" w:customStyle="1" w:styleId="xl88">
    <w:name w:val="xl88"/>
    <w:basedOn w:val="Normal"/>
    <w:rsid w:val="00A41D1A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89">
    <w:name w:val="xl89"/>
    <w:basedOn w:val="Normal"/>
    <w:rsid w:val="00A41D1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90">
    <w:name w:val="xl90"/>
    <w:basedOn w:val="Normal"/>
    <w:rsid w:val="00A41D1A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8"/>
      <w:szCs w:val="18"/>
    </w:rPr>
  </w:style>
  <w:style w:type="paragraph" w:customStyle="1" w:styleId="xl91">
    <w:name w:val="xl91"/>
    <w:basedOn w:val="Normal"/>
    <w:rsid w:val="00A41D1A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i/>
      <w:iCs/>
      <w:sz w:val="15"/>
      <w:szCs w:val="15"/>
    </w:rPr>
  </w:style>
  <w:style w:type="paragraph" w:customStyle="1" w:styleId="xl92">
    <w:name w:val="xl92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93">
    <w:name w:val="xl93"/>
    <w:basedOn w:val="Normal"/>
    <w:rsid w:val="00A41D1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F79442-9E5B-40C3-9A04-5D5741DF07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9D96A-11D2-4029-898F-0C2C0F8753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7</Words>
  <Characters>1549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18172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1T22:49:00Z</dcterms:created>
  <dcterms:modified xsi:type="dcterms:W3CDTF">2023-11-0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6cd6a0cb9514b7833d8141be99b9cc7b63b1c1ae6b22f37f2e82deac871641fe</vt:lpwstr>
  </property>
</Properties>
</file>